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47F44F" w14:textId="4EF978DB" w:rsidR="00C12CA9" w:rsidRPr="00840F3E" w:rsidRDefault="00C12CA9" w:rsidP="009154C5">
      <w:pPr>
        <w:spacing w:line="240" w:lineRule="auto"/>
        <w:rPr>
          <w:rFonts w:asciiTheme="minorHAnsi" w:hAnsiTheme="minorHAnsi" w:cstheme="minorHAnsi"/>
          <w:b/>
          <w:sz w:val="22"/>
        </w:rPr>
      </w:pPr>
      <w:proofErr w:type="spellStart"/>
      <w:r w:rsidRPr="00840F3E">
        <w:rPr>
          <w:rFonts w:asciiTheme="minorHAnsi" w:hAnsiTheme="minorHAnsi" w:cstheme="minorHAnsi"/>
          <w:b/>
          <w:sz w:val="22"/>
        </w:rPr>
        <w:t>Sneha</w:t>
      </w:r>
      <w:proofErr w:type="spellEnd"/>
      <w:r w:rsidRPr="00840F3E">
        <w:rPr>
          <w:rFonts w:asciiTheme="minorHAnsi" w:hAnsiTheme="minorHAnsi" w:cstheme="minorHAnsi"/>
          <w:b/>
          <w:sz w:val="22"/>
        </w:rPr>
        <w:t xml:space="preserve"> </w:t>
      </w:r>
      <w:proofErr w:type="spellStart"/>
      <w:r w:rsidRPr="00840F3E">
        <w:rPr>
          <w:rFonts w:asciiTheme="minorHAnsi" w:hAnsiTheme="minorHAnsi" w:cstheme="minorHAnsi"/>
          <w:b/>
          <w:sz w:val="22"/>
        </w:rPr>
        <w:t>A</w:t>
      </w:r>
      <w:r w:rsidR="009154C5">
        <w:rPr>
          <w:rFonts w:asciiTheme="minorHAnsi" w:hAnsiTheme="minorHAnsi" w:cstheme="minorHAnsi"/>
          <w:b/>
          <w:sz w:val="22"/>
        </w:rPr>
        <w:t>ndhe</w:t>
      </w:r>
      <w:proofErr w:type="spellEnd"/>
    </w:p>
    <w:p w14:paraId="277438AB" w14:textId="0778CB47" w:rsidR="00C12CA9" w:rsidRPr="00840F3E" w:rsidRDefault="009154C5" w:rsidP="009154C5">
      <w:pPr>
        <w:spacing w:line="240" w:lineRule="auto"/>
        <w:rPr>
          <w:rFonts w:asciiTheme="minorHAnsi" w:hAnsiTheme="minorHAnsi" w:cstheme="minorHAnsi"/>
          <w:b/>
          <w:color w:val="000000" w:themeColor="text1"/>
          <w:sz w:val="22"/>
        </w:rPr>
      </w:pPr>
      <w:hyperlink r:id="rId5" w:history="1">
        <w:r w:rsidR="00C12CA9" w:rsidRPr="00840F3E">
          <w:rPr>
            <w:rStyle w:val="Hyperlink"/>
            <w:rFonts w:asciiTheme="minorHAnsi" w:hAnsiTheme="minorHAnsi" w:cstheme="minorHAnsi"/>
            <w:b/>
            <w:color w:val="000000" w:themeColor="text1"/>
            <w:sz w:val="22"/>
            <w:u w:val="none"/>
          </w:rPr>
          <w:t>snehagm30@gmail.com</w:t>
        </w:r>
      </w:hyperlink>
    </w:p>
    <w:p w14:paraId="30AEB3EA" w14:textId="6C880BD6" w:rsidR="00C12CA9" w:rsidRPr="00840F3E" w:rsidRDefault="00C12CA9" w:rsidP="009154C5">
      <w:pPr>
        <w:spacing w:line="240" w:lineRule="auto"/>
        <w:rPr>
          <w:rFonts w:asciiTheme="minorHAnsi" w:hAnsiTheme="minorHAnsi" w:cstheme="minorHAnsi"/>
          <w:b/>
          <w:sz w:val="22"/>
        </w:rPr>
      </w:pPr>
      <w:bookmarkStart w:id="0" w:name="_GoBack"/>
      <w:bookmarkEnd w:id="0"/>
      <w:r w:rsidRPr="00840F3E">
        <w:rPr>
          <w:rFonts w:asciiTheme="minorHAnsi" w:hAnsiTheme="minorHAnsi" w:cstheme="minorHAnsi"/>
          <w:b/>
          <w:sz w:val="22"/>
        </w:rPr>
        <w:t>+1 (573)-427-7879</w:t>
      </w:r>
    </w:p>
    <w:p w14:paraId="794EA7D9" w14:textId="77777777" w:rsidR="004C11EC" w:rsidRPr="00C12CA9" w:rsidRDefault="004C11EC" w:rsidP="00C12CA9">
      <w:pPr>
        <w:pStyle w:val="NormalWeb"/>
        <w:tabs>
          <w:tab w:val="left" w:pos="360"/>
        </w:tabs>
        <w:spacing w:before="0" w:beforeAutospacing="0" w:after="0" w:afterAutospacing="0" w:line="276" w:lineRule="auto"/>
        <w:jc w:val="both"/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eastAsia="zh-CN"/>
        </w:rPr>
      </w:pPr>
    </w:p>
    <w:p w14:paraId="69A59454" w14:textId="77777777" w:rsidR="005F2504" w:rsidRPr="00C12CA9" w:rsidRDefault="005F2504" w:rsidP="00C12CA9">
      <w:pPr>
        <w:pStyle w:val="NormalWeb"/>
        <w:tabs>
          <w:tab w:val="left" w:pos="360"/>
        </w:tabs>
        <w:spacing w:before="0" w:beforeAutospacing="0" w:after="0" w:afterAutospacing="0" w:line="276" w:lineRule="auto"/>
        <w:jc w:val="both"/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eastAsia="zh-CN"/>
        </w:rPr>
      </w:pPr>
      <w:r w:rsidRPr="00C12CA9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eastAsia="zh-CN"/>
        </w:rPr>
        <w:t>Professional Summary:</w:t>
      </w:r>
    </w:p>
    <w:p w14:paraId="4B0EE4FD" w14:textId="2ED4E506" w:rsidR="00D709A0" w:rsidRPr="00C12CA9" w:rsidRDefault="00BC07E8" w:rsidP="00C12CA9">
      <w:pPr>
        <w:pStyle w:val="ListParagraph"/>
        <w:numPr>
          <w:ilvl w:val="0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C12CA9">
        <w:rPr>
          <w:rFonts w:asciiTheme="minorHAnsi" w:eastAsia="Times New Roman" w:hAnsiTheme="minorHAnsi" w:cstheme="minorHAnsi"/>
          <w:sz w:val="22"/>
        </w:rPr>
        <w:t>Over</w:t>
      </w:r>
      <w:r w:rsidR="00D709A0" w:rsidRPr="00C12CA9">
        <w:rPr>
          <w:rFonts w:asciiTheme="minorHAnsi" w:eastAsia="Times New Roman" w:hAnsiTheme="minorHAnsi" w:cstheme="minorHAnsi"/>
          <w:sz w:val="22"/>
        </w:rPr>
        <w:t xml:space="preserve"> </w:t>
      </w:r>
      <w:r w:rsidRPr="00C12CA9">
        <w:rPr>
          <w:rFonts w:asciiTheme="minorHAnsi" w:eastAsia="Times New Roman" w:hAnsiTheme="minorHAnsi" w:cstheme="minorHAnsi"/>
          <w:sz w:val="22"/>
        </w:rPr>
        <w:t>7</w:t>
      </w:r>
      <w:r w:rsidR="00D709A0" w:rsidRPr="00C12CA9">
        <w:rPr>
          <w:rFonts w:asciiTheme="minorHAnsi" w:eastAsia="Times New Roman" w:hAnsiTheme="minorHAnsi" w:cstheme="minorHAnsi"/>
          <w:sz w:val="22"/>
        </w:rPr>
        <w:t>+ years of experience in designing and development of software applications which includes 3+ years of</w:t>
      </w:r>
      <w:r w:rsidRPr="00C12CA9">
        <w:rPr>
          <w:rFonts w:asciiTheme="minorHAnsi" w:eastAsia="Times New Roman" w:hAnsiTheme="minorHAnsi" w:cstheme="minorHAnsi"/>
          <w:sz w:val="22"/>
        </w:rPr>
        <w:t xml:space="preserve"> </w:t>
      </w:r>
      <w:r w:rsidR="00D709A0" w:rsidRPr="00C12CA9">
        <w:rPr>
          <w:rFonts w:asciiTheme="minorHAnsi" w:eastAsia="Times New Roman" w:hAnsiTheme="minorHAnsi" w:cstheme="minorHAnsi"/>
          <w:sz w:val="22"/>
        </w:rPr>
        <w:t>MEAN (MongoDB, Express JS, AngularJS, and Node.js) stack and in developing 3-tier architecture based solutions with distributed components and internet / internet applications in JAVA/J2EE technologies.</w:t>
      </w:r>
    </w:p>
    <w:p w14:paraId="157391E8" w14:textId="2E529B26" w:rsidR="00D709A0" w:rsidRPr="00C12CA9" w:rsidRDefault="00D709A0" w:rsidP="00C12CA9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C12CA9">
        <w:rPr>
          <w:rFonts w:asciiTheme="minorHAnsi" w:eastAsia="Times New Roman" w:hAnsiTheme="minorHAnsi" w:cstheme="minorHAnsi"/>
          <w:sz w:val="22"/>
        </w:rPr>
        <w:t>Extensive experience in both Agile development and Waterfall methodology.</w:t>
      </w:r>
    </w:p>
    <w:p w14:paraId="3A068021" w14:textId="335ECF43" w:rsidR="00BC07E8" w:rsidRPr="00C12CA9" w:rsidRDefault="00BC07E8" w:rsidP="00C12CA9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C12CA9">
        <w:rPr>
          <w:rFonts w:asciiTheme="minorHAnsi" w:eastAsia="Times New Roman" w:hAnsiTheme="minorHAnsi" w:cstheme="minorHAnsi"/>
          <w:sz w:val="22"/>
        </w:rPr>
        <w:t>Experience in developing various JavaScript frameworks like AngularJS (1.X</w:t>
      </w:r>
      <w:r w:rsidR="00442492" w:rsidRPr="00C12CA9">
        <w:rPr>
          <w:rFonts w:asciiTheme="minorHAnsi" w:eastAsia="Times New Roman" w:hAnsiTheme="minorHAnsi" w:cstheme="minorHAnsi"/>
          <w:sz w:val="22"/>
        </w:rPr>
        <w:t>, 2.0, 4.0</w:t>
      </w:r>
      <w:r w:rsidRPr="00C12CA9">
        <w:rPr>
          <w:rFonts w:asciiTheme="minorHAnsi" w:eastAsia="Times New Roman" w:hAnsiTheme="minorHAnsi" w:cstheme="minorHAnsi"/>
          <w:sz w:val="22"/>
        </w:rPr>
        <w:t>), Node JS, Polymer JS, Express JS, React JS/Redux, Uri JS, D3 JS.</w:t>
      </w:r>
    </w:p>
    <w:p w14:paraId="0DB13C83" w14:textId="3A4713EE" w:rsidR="00D709A0" w:rsidRPr="00C12CA9" w:rsidRDefault="00D709A0" w:rsidP="00C12CA9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C12CA9">
        <w:rPr>
          <w:rFonts w:asciiTheme="minorHAnsi" w:eastAsia="Times New Roman" w:hAnsiTheme="minorHAnsi" w:cstheme="minorHAnsi"/>
          <w:sz w:val="22"/>
        </w:rPr>
        <w:t>Expertise in developing web pages using HTML5, CSS3, SASS, LESS, Object Oriented Java script, JQuery, AJAX, JSON.XML.</w:t>
      </w:r>
    </w:p>
    <w:p w14:paraId="636B2F26" w14:textId="0B14DA47" w:rsidR="00D709A0" w:rsidRPr="00C12CA9" w:rsidRDefault="00D709A0" w:rsidP="00C12CA9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C12CA9">
        <w:rPr>
          <w:rFonts w:asciiTheme="minorHAnsi" w:eastAsia="Times New Roman" w:hAnsiTheme="minorHAnsi" w:cstheme="minorHAnsi"/>
          <w:sz w:val="22"/>
        </w:rPr>
        <w:t>Created Mobile Web Applications with Responsive Web Design, through uses of Bootstrap, JQuery Mobile and CSS3 Media Queries.</w:t>
      </w:r>
    </w:p>
    <w:p w14:paraId="21FCC289" w14:textId="0EFF477E" w:rsidR="00D709A0" w:rsidRPr="00C12CA9" w:rsidRDefault="00D709A0" w:rsidP="00C12CA9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C12CA9">
        <w:rPr>
          <w:rFonts w:asciiTheme="minorHAnsi" w:eastAsia="Times New Roman" w:hAnsiTheme="minorHAnsi" w:cstheme="minorHAnsi"/>
          <w:sz w:val="22"/>
        </w:rPr>
        <w:t>Experienced in using Modernizer to check cross-browser compatibility, making sure that the HTML and CSS features are working properly.</w:t>
      </w:r>
    </w:p>
    <w:p w14:paraId="78BFD3AA" w14:textId="32E8C53F" w:rsidR="00D709A0" w:rsidRPr="00C12CA9" w:rsidRDefault="00D709A0" w:rsidP="00C12CA9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C12CA9">
        <w:rPr>
          <w:rFonts w:asciiTheme="minorHAnsi" w:eastAsia="Times New Roman" w:hAnsiTheme="minorHAnsi" w:cstheme="minorHAnsi"/>
          <w:sz w:val="22"/>
        </w:rPr>
        <w:t>Collaborated with UX and design teams, translating complex design mock-ups into high quality, accessible, W3C standards-based code</w:t>
      </w:r>
    </w:p>
    <w:p w14:paraId="7266718E" w14:textId="77777777" w:rsidR="00D709A0" w:rsidRPr="00C12CA9" w:rsidRDefault="00D709A0" w:rsidP="00C12CA9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C12CA9">
        <w:rPr>
          <w:rFonts w:asciiTheme="minorHAnsi" w:eastAsia="Times New Roman" w:hAnsiTheme="minorHAnsi" w:cstheme="minorHAnsi"/>
          <w:sz w:val="22"/>
        </w:rPr>
        <w:t>Designed and developed sophisticated, Data-Bound Ajax applications and framework using jQuery components including: a tool for Menu creation using YUI tree, context menu, drag and drop capabilities to manipulate the menu tree and Custom Ajax RPC protocol and JSON.</w:t>
      </w:r>
    </w:p>
    <w:p w14:paraId="72280F0D" w14:textId="5F1F4B0C" w:rsidR="00D709A0" w:rsidRPr="00C12CA9" w:rsidRDefault="00D709A0" w:rsidP="00C12CA9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C12CA9">
        <w:rPr>
          <w:rFonts w:asciiTheme="minorHAnsi" w:eastAsia="Times New Roman" w:hAnsiTheme="minorHAnsi" w:cstheme="minorHAnsi"/>
          <w:sz w:val="22"/>
        </w:rPr>
        <w:t>Extensive use of Node JS, React JS, Express JS, and Mongo DB along with Mongoose.JS to create server side applications.</w:t>
      </w:r>
    </w:p>
    <w:p w14:paraId="05D64DF4" w14:textId="06B02356" w:rsidR="00D709A0" w:rsidRPr="00C12CA9" w:rsidRDefault="00D709A0" w:rsidP="00C12CA9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C12CA9">
        <w:rPr>
          <w:rFonts w:asciiTheme="minorHAnsi" w:eastAsia="Times New Roman" w:hAnsiTheme="minorHAnsi" w:cstheme="minorHAnsi"/>
          <w:sz w:val="22"/>
        </w:rPr>
        <w:t>Expertise in creating the user validation forms and using the RESTful services for sending the data to the server.</w:t>
      </w:r>
    </w:p>
    <w:p w14:paraId="0979303B" w14:textId="40FDDC09" w:rsidR="00D709A0" w:rsidRPr="00C12CA9" w:rsidRDefault="00D709A0" w:rsidP="00C12CA9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C12CA9">
        <w:rPr>
          <w:rFonts w:asciiTheme="minorHAnsi" w:eastAsia="Times New Roman" w:hAnsiTheme="minorHAnsi" w:cstheme="minorHAnsi"/>
          <w:sz w:val="22"/>
        </w:rPr>
        <w:t>Knowledge of Angular JS framework and its ability to create simple and scalable code for SPA.</w:t>
      </w:r>
    </w:p>
    <w:p w14:paraId="093C0FD1" w14:textId="732F2057" w:rsidR="00D709A0" w:rsidRPr="00C12CA9" w:rsidRDefault="00D709A0" w:rsidP="00C12CA9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C12CA9">
        <w:rPr>
          <w:rFonts w:asciiTheme="minorHAnsi" w:eastAsia="Times New Roman" w:hAnsiTheme="minorHAnsi" w:cstheme="minorHAnsi"/>
          <w:sz w:val="22"/>
        </w:rPr>
        <w:t>Good knowledge of MVC and Flux architectural pattern and its implementation in user interfaces.</w:t>
      </w:r>
    </w:p>
    <w:p w14:paraId="60378A3C" w14:textId="28D675E3" w:rsidR="00D709A0" w:rsidRPr="00C12CA9" w:rsidRDefault="00D709A0" w:rsidP="00C12CA9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C12CA9">
        <w:rPr>
          <w:rFonts w:asciiTheme="minorHAnsi" w:eastAsia="Times New Roman" w:hAnsiTheme="minorHAnsi" w:cstheme="minorHAnsi"/>
          <w:sz w:val="22"/>
        </w:rPr>
        <w:t>Worked on AWS to integrate the picture files to the UI. And also worked for the backend development using Node.js and Mongo DB.</w:t>
      </w:r>
    </w:p>
    <w:p w14:paraId="329592B9" w14:textId="4CA23AA1" w:rsidR="00D709A0" w:rsidRPr="00C12CA9" w:rsidRDefault="00D709A0" w:rsidP="00C12CA9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C12CA9">
        <w:rPr>
          <w:rFonts w:asciiTheme="minorHAnsi" w:eastAsia="Times New Roman" w:hAnsiTheme="minorHAnsi" w:cstheme="minorHAnsi"/>
          <w:sz w:val="22"/>
        </w:rPr>
        <w:t>Used Node Package Manager (NPM) Grunt, Express, underscore.js, require.js, crypto.js, passport.js, mongoose, mongo.js, body-parser, bcrypt.js and socket.io.</w:t>
      </w:r>
    </w:p>
    <w:p w14:paraId="2F2A9DDF" w14:textId="069B7DB7" w:rsidR="00D709A0" w:rsidRPr="00C12CA9" w:rsidRDefault="00D709A0" w:rsidP="00C12CA9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C12CA9">
        <w:rPr>
          <w:rFonts w:asciiTheme="minorHAnsi" w:eastAsia="Times New Roman" w:hAnsiTheme="minorHAnsi" w:cstheme="minorHAnsi"/>
          <w:sz w:val="22"/>
        </w:rPr>
        <w:t>Experience with full software development life cycle, object oriented programming, architecting scalable platforms, and agile methodologies.</w:t>
      </w:r>
    </w:p>
    <w:p w14:paraId="10F7459D" w14:textId="4D52427D" w:rsidR="00D709A0" w:rsidRPr="00C12CA9" w:rsidRDefault="00D709A0" w:rsidP="00C12CA9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C12CA9">
        <w:rPr>
          <w:rFonts w:asciiTheme="minorHAnsi" w:eastAsia="Times New Roman" w:hAnsiTheme="minorHAnsi" w:cstheme="minorHAnsi"/>
          <w:sz w:val="22"/>
        </w:rPr>
        <w:t>Expertise in RESTful, SOAP web services to integrate between Application to Application</w:t>
      </w:r>
    </w:p>
    <w:p w14:paraId="79364417" w14:textId="5A13011A" w:rsidR="00D709A0" w:rsidRPr="00C12CA9" w:rsidRDefault="00D709A0" w:rsidP="00C12CA9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C12CA9">
        <w:rPr>
          <w:rFonts w:asciiTheme="minorHAnsi" w:eastAsia="Times New Roman" w:hAnsiTheme="minorHAnsi" w:cstheme="minorHAnsi"/>
          <w:sz w:val="22"/>
        </w:rPr>
        <w:t>Experience with creating and reviewing UI design specifications, prototype development, and conducting usability tests to ensure quality assurance.</w:t>
      </w:r>
    </w:p>
    <w:p w14:paraId="31DF1F11" w14:textId="6176AC6A" w:rsidR="00D709A0" w:rsidRPr="00C12CA9" w:rsidRDefault="00D709A0" w:rsidP="00C12CA9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C12CA9">
        <w:rPr>
          <w:rFonts w:asciiTheme="minorHAnsi" w:eastAsia="Times New Roman" w:hAnsiTheme="minorHAnsi" w:cstheme="minorHAnsi"/>
          <w:sz w:val="22"/>
        </w:rPr>
        <w:t>Extensive experience in designing and developing enterprise applications for J2EE platform using MVC, JAVA, JDBC/ODBC, JSP, Servlet, Struts, EJB, Hibernate, Java Mail, JNDI, Apache Ant.</w:t>
      </w:r>
    </w:p>
    <w:p w14:paraId="57B79AA1" w14:textId="6A295763" w:rsidR="00D709A0" w:rsidRPr="00C12CA9" w:rsidRDefault="00D709A0" w:rsidP="00C12CA9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C12CA9">
        <w:rPr>
          <w:rFonts w:asciiTheme="minorHAnsi" w:eastAsia="Times New Roman" w:hAnsiTheme="minorHAnsi" w:cstheme="minorHAnsi"/>
          <w:sz w:val="22"/>
        </w:rPr>
        <w:t>Working experience with Session, Entity and Message Driven Beans.</w:t>
      </w:r>
    </w:p>
    <w:p w14:paraId="39B3E8F5" w14:textId="144CDFF5" w:rsidR="00D709A0" w:rsidRPr="00C12CA9" w:rsidRDefault="00D709A0" w:rsidP="00C12CA9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C12CA9">
        <w:rPr>
          <w:rFonts w:asciiTheme="minorHAnsi" w:eastAsia="Times New Roman" w:hAnsiTheme="minorHAnsi" w:cstheme="minorHAnsi"/>
          <w:sz w:val="22"/>
        </w:rPr>
        <w:lastRenderedPageBreak/>
        <w:t>Experience with various IDE's such as Eclipse, Web Strom, Web Matrix, Sublime, Dreamweaver, and Notepad++.</w:t>
      </w:r>
    </w:p>
    <w:p w14:paraId="45FCCA02" w14:textId="536E7B4D" w:rsidR="00D709A0" w:rsidRPr="00C12CA9" w:rsidRDefault="00D709A0" w:rsidP="00C12CA9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C12CA9">
        <w:rPr>
          <w:rFonts w:asciiTheme="minorHAnsi" w:eastAsia="Times New Roman" w:hAnsiTheme="minorHAnsi" w:cstheme="minorHAnsi"/>
          <w:sz w:val="22"/>
        </w:rPr>
        <w:t>Good Expertise in analyzing the Document Object Model (DOM) Layout, DOM Functions, and Java Script functions, Cascading Styles across cross-browser using Fire Bug, Developer Tool Bar.</w:t>
      </w:r>
    </w:p>
    <w:p w14:paraId="48FB8DF9" w14:textId="3C00D9A2" w:rsidR="00BC07E8" w:rsidRPr="00C12CA9" w:rsidRDefault="00BC07E8" w:rsidP="00C12CA9">
      <w:pPr>
        <w:pStyle w:val="ListParagraph"/>
        <w:numPr>
          <w:ilvl w:val="1"/>
          <w:numId w:val="25"/>
        </w:numPr>
        <w:spacing w:line="240" w:lineRule="auto"/>
        <w:jc w:val="both"/>
        <w:rPr>
          <w:rFonts w:asciiTheme="minorHAnsi" w:eastAsia="Times New Roman" w:hAnsiTheme="minorHAnsi" w:cstheme="minorHAnsi"/>
          <w:sz w:val="22"/>
        </w:rPr>
      </w:pPr>
      <w:r w:rsidRPr="00C12CA9">
        <w:rPr>
          <w:rFonts w:asciiTheme="minorHAnsi" w:eastAsia="Times New Roman" w:hAnsiTheme="minorHAnsi" w:cstheme="minorHAnsi"/>
          <w:sz w:val="22"/>
        </w:rPr>
        <w:t xml:space="preserve">Well versed with various software development methodologies - Waterfall, Agile, Jira, VSTS, Iterative and Scrum. </w:t>
      </w:r>
    </w:p>
    <w:p w14:paraId="0DDE81C0" w14:textId="2A84A01F" w:rsidR="00D709A0" w:rsidRPr="00C12CA9" w:rsidRDefault="00D709A0" w:rsidP="00C12CA9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C12CA9">
        <w:rPr>
          <w:rFonts w:asciiTheme="minorHAnsi" w:eastAsia="Times New Roman" w:hAnsiTheme="minorHAnsi" w:cstheme="minorHAnsi"/>
          <w:sz w:val="22"/>
        </w:rPr>
        <w:t xml:space="preserve">Extensively used the repositories like </w:t>
      </w:r>
      <w:proofErr w:type="spellStart"/>
      <w:r w:rsidRPr="00C12CA9">
        <w:rPr>
          <w:rFonts w:asciiTheme="minorHAnsi" w:eastAsia="Times New Roman" w:hAnsiTheme="minorHAnsi" w:cstheme="minorHAnsi"/>
          <w:sz w:val="22"/>
        </w:rPr>
        <w:t>Github</w:t>
      </w:r>
      <w:proofErr w:type="spellEnd"/>
      <w:r w:rsidRPr="00C12CA9">
        <w:rPr>
          <w:rFonts w:asciiTheme="minorHAnsi" w:eastAsia="Times New Roman" w:hAnsiTheme="minorHAnsi" w:cstheme="minorHAnsi"/>
          <w:sz w:val="22"/>
        </w:rPr>
        <w:t xml:space="preserve"> and SVN.</w:t>
      </w:r>
    </w:p>
    <w:p w14:paraId="2C24601E" w14:textId="00284E01" w:rsidR="00D709A0" w:rsidRPr="00C12CA9" w:rsidRDefault="00D709A0" w:rsidP="00C12CA9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C12CA9">
        <w:rPr>
          <w:rFonts w:asciiTheme="minorHAnsi" w:eastAsia="Times New Roman" w:hAnsiTheme="minorHAnsi" w:cstheme="minorHAnsi"/>
          <w:sz w:val="22"/>
        </w:rPr>
        <w:t>Extensive use of Grunt &amp; Gulp as a build tool for projects</w:t>
      </w:r>
    </w:p>
    <w:p w14:paraId="0A882FAD" w14:textId="2B84BE57" w:rsidR="00D709A0" w:rsidRPr="00C12CA9" w:rsidRDefault="00D709A0" w:rsidP="00C12CA9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C12CA9">
        <w:rPr>
          <w:rFonts w:asciiTheme="minorHAnsi" w:eastAsia="Times New Roman" w:hAnsiTheme="minorHAnsi" w:cstheme="minorHAnsi"/>
          <w:sz w:val="22"/>
        </w:rPr>
        <w:t>Experience in all phases of Software Development Life Cycle (SDLC)</w:t>
      </w:r>
      <w:r w:rsidR="00BC07E8" w:rsidRPr="00C12CA9">
        <w:rPr>
          <w:rFonts w:asciiTheme="minorHAnsi" w:eastAsia="Times New Roman" w:hAnsiTheme="minorHAnsi" w:cstheme="minorHAnsi"/>
          <w:sz w:val="22"/>
        </w:rPr>
        <w:t>.</w:t>
      </w:r>
    </w:p>
    <w:p w14:paraId="2599ABFB" w14:textId="3B0F6258" w:rsidR="00D709A0" w:rsidRPr="00C12CA9" w:rsidRDefault="00D709A0" w:rsidP="00C12CA9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C12CA9">
        <w:rPr>
          <w:rFonts w:asciiTheme="minorHAnsi" w:eastAsia="Times New Roman" w:hAnsiTheme="minorHAnsi" w:cstheme="minorHAnsi"/>
          <w:sz w:val="22"/>
        </w:rPr>
        <w:t>Ability to work effectively while working as a team member as well as individually.</w:t>
      </w:r>
    </w:p>
    <w:p w14:paraId="69A59478" w14:textId="704BCB5B" w:rsidR="005A27F2" w:rsidRPr="00C12CA9" w:rsidRDefault="00D709A0" w:rsidP="00C12CA9">
      <w:pPr>
        <w:pStyle w:val="ListParagraph"/>
        <w:numPr>
          <w:ilvl w:val="1"/>
          <w:numId w:val="25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C12CA9">
        <w:rPr>
          <w:rFonts w:asciiTheme="minorHAnsi" w:eastAsia="Times New Roman" w:hAnsiTheme="minorHAnsi" w:cstheme="minorHAnsi"/>
          <w:sz w:val="22"/>
        </w:rPr>
        <w:t>Excellent communication and Inter-personal Skills, well organized, goal oriented.</w:t>
      </w:r>
    </w:p>
    <w:p w14:paraId="07DF16C3" w14:textId="77777777" w:rsidR="00D709A0" w:rsidRPr="00C12CA9" w:rsidRDefault="00D709A0" w:rsidP="00C12CA9">
      <w:p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</w:p>
    <w:p w14:paraId="69A59479" w14:textId="77777777" w:rsidR="005F2504" w:rsidRPr="00C12CA9" w:rsidRDefault="005F2504" w:rsidP="00C12CA9">
      <w:pPr>
        <w:spacing w:after="160"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b/>
          <w:sz w:val="22"/>
          <w:shd w:val="clear" w:color="auto" w:fill="FFFFFF"/>
        </w:rPr>
        <w:t>Technical Skills:</w:t>
      </w:r>
    </w:p>
    <w:tbl>
      <w:tblPr>
        <w:tblW w:w="9900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33"/>
        <w:gridCol w:w="7267"/>
      </w:tblGrid>
      <w:tr w:rsidR="0026248D" w:rsidRPr="00C12CA9" w14:paraId="69A5947C" w14:textId="77777777" w:rsidTr="005F2504">
        <w:trPr>
          <w:trHeight w:val="296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A" w14:textId="0DD7B5A7" w:rsidR="005F2504" w:rsidRPr="00C12CA9" w:rsidRDefault="00D709A0" w:rsidP="00C12CA9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C12CA9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UI Web Technologi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B" w14:textId="7BF56A44" w:rsidR="005F2504" w:rsidRPr="00C12CA9" w:rsidRDefault="00D709A0" w:rsidP="00C12CA9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C12CA9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HTML, HTML5, CSS3, SASS, XHTML, XML, JavaScript, AJAX, JQuery, JSON, Twitter Bootstrap, Angular JS, Express JS, Node.js</w:t>
            </w:r>
          </w:p>
        </w:tc>
      </w:tr>
      <w:tr w:rsidR="0026248D" w:rsidRPr="00C12CA9" w14:paraId="69A5947F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D" w14:textId="1304848D" w:rsidR="005F2504" w:rsidRPr="00C12CA9" w:rsidRDefault="00D709A0" w:rsidP="00C12CA9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C12CA9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Languag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E" w14:textId="068CB8E2" w:rsidR="005F2504" w:rsidRPr="00C12CA9" w:rsidRDefault="00D709A0" w:rsidP="00C12CA9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C12CA9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JAVA, Servlets 2.2, 2.3, 2.4, JSP 1.1, 1.2, 2.0, JDBC 4.0, AJAX, Web Services, REST, SOAP, Struts, Spring</w:t>
            </w:r>
          </w:p>
        </w:tc>
      </w:tr>
      <w:tr w:rsidR="0026248D" w:rsidRPr="00C12CA9" w14:paraId="69A59482" w14:textId="77777777" w:rsidTr="005F2504">
        <w:trPr>
          <w:trHeight w:val="350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0" w14:textId="489CB37D" w:rsidR="005F2504" w:rsidRPr="00C12CA9" w:rsidRDefault="00BC07E8" w:rsidP="00C12CA9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C12CA9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Tools/IDE’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1" w14:textId="63DD2362" w:rsidR="005F2504" w:rsidRPr="00C12CA9" w:rsidRDefault="00D709A0" w:rsidP="00C12CA9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C12CA9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IDE, HTML Editor Eclipse IDE, Web Strom, Web Matrix, Sub lime, Notepad++, Adobe Dreamweaver</w:t>
            </w:r>
          </w:p>
        </w:tc>
      </w:tr>
      <w:tr w:rsidR="0026248D" w:rsidRPr="00C12CA9" w14:paraId="69A59485" w14:textId="77777777" w:rsidTr="005F2504">
        <w:trPr>
          <w:trHeight w:val="350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3" w14:textId="77777777" w:rsidR="005F2504" w:rsidRPr="00C12CA9" w:rsidRDefault="005F2504" w:rsidP="00C12CA9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C12CA9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Web/App. Server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4" w14:textId="035ACDC0" w:rsidR="005F2504" w:rsidRPr="00C12CA9" w:rsidRDefault="00D709A0" w:rsidP="00C12CA9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C12CA9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Apache Tomcat 5.0.25, HTTP Web Server</w:t>
            </w:r>
          </w:p>
        </w:tc>
      </w:tr>
      <w:tr w:rsidR="0026248D" w:rsidRPr="00C12CA9" w14:paraId="69A5948E" w14:textId="77777777" w:rsidTr="0049431A">
        <w:trPr>
          <w:trHeight w:val="278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C" w14:textId="77777777" w:rsidR="005F2504" w:rsidRPr="00C12CA9" w:rsidRDefault="005F2504" w:rsidP="00C12CA9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C12CA9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 xml:space="preserve">Databases 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D" w14:textId="11CD1414" w:rsidR="005F2504" w:rsidRPr="00C12CA9" w:rsidRDefault="00D709A0" w:rsidP="00C12CA9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C12CA9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MONGO DB, Oracle 8i, 9i, 10g, SQL Server 2000, 2005 &amp; 2008; IIS 6.0/7.0</w:t>
            </w:r>
          </w:p>
        </w:tc>
      </w:tr>
      <w:tr w:rsidR="0026248D" w:rsidRPr="00C12CA9" w14:paraId="69A59491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F" w14:textId="47F46624" w:rsidR="005F2504" w:rsidRPr="00C12CA9" w:rsidRDefault="00D709A0" w:rsidP="00C12CA9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C12CA9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Operating System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0" w14:textId="33DB1493" w:rsidR="005F2504" w:rsidRPr="00C12CA9" w:rsidRDefault="00D709A0" w:rsidP="00C12CA9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C12CA9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Windows NT Server/9x/2000/XP/Windows 7/8</w:t>
            </w:r>
          </w:p>
        </w:tc>
      </w:tr>
      <w:tr w:rsidR="0026248D" w:rsidRPr="00C12CA9" w14:paraId="69A59494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2" w14:textId="545F2F8A" w:rsidR="005F2504" w:rsidRPr="00C12CA9" w:rsidRDefault="00BC07E8" w:rsidP="00C12CA9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C12CA9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Methodologi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3" w14:textId="5D5726A1" w:rsidR="005F2504" w:rsidRPr="00C12CA9" w:rsidRDefault="00BC07E8" w:rsidP="00C12CA9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C12CA9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Agile, Rational Unified Process (RUP), UML</w:t>
            </w:r>
          </w:p>
        </w:tc>
      </w:tr>
    </w:tbl>
    <w:p w14:paraId="199591B1" w14:textId="77777777" w:rsidR="00DC0751" w:rsidRPr="00C12CA9" w:rsidRDefault="00DC0751" w:rsidP="00C12CA9">
      <w:pPr>
        <w:spacing w:after="160"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9C" w14:textId="1A02ED73" w:rsidR="005A27F2" w:rsidRPr="00C12CA9" w:rsidRDefault="0049431A" w:rsidP="00C12CA9">
      <w:pPr>
        <w:spacing w:after="160"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b/>
          <w:sz w:val="22"/>
          <w:shd w:val="clear" w:color="auto" w:fill="FFFFFF"/>
        </w:rPr>
        <w:t>Professional Experience:</w:t>
      </w:r>
    </w:p>
    <w:p w14:paraId="69A5949E" w14:textId="2AE5A371" w:rsidR="00BC0CA7" w:rsidRPr="00C12CA9" w:rsidRDefault="0049431A" w:rsidP="00840F3E">
      <w:pPr>
        <w:spacing w:line="276" w:lineRule="auto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b/>
          <w:sz w:val="22"/>
          <w:shd w:val="clear" w:color="auto" w:fill="FFFFFF"/>
        </w:rPr>
        <w:t>Client:</w:t>
      </w:r>
      <w:r w:rsidR="00FC0A53" w:rsidRPr="00C12CA9">
        <w:rPr>
          <w:rFonts w:asciiTheme="minorHAnsi" w:hAnsiTheme="minorHAnsi" w:cstheme="minorHAnsi"/>
          <w:b/>
          <w:sz w:val="22"/>
          <w:shd w:val="clear" w:color="auto" w:fill="FFFFFF"/>
        </w:rPr>
        <w:t xml:space="preserve"> </w:t>
      </w:r>
      <w:r w:rsidR="00C12CA9" w:rsidRPr="00C12CA9">
        <w:rPr>
          <w:rFonts w:asciiTheme="minorHAnsi" w:hAnsiTheme="minorHAnsi" w:cstheme="minorHAnsi"/>
          <w:b/>
          <w:sz w:val="22"/>
          <w:shd w:val="clear" w:color="auto" w:fill="FFFFFF"/>
        </w:rPr>
        <w:t>Centene Corporations, St. Louis, MO</w:t>
      </w:r>
      <w:r w:rsidR="004C11EC" w:rsidRPr="00C12CA9">
        <w:rPr>
          <w:rFonts w:asciiTheme="minorHAnsi" w:hAnsiTheme="minorHAnsi" w:cstheme="minorHAnsi"/>
          <w:b/>
          <w:sz w:val="22"/>
          <w:shd w:val="clear" w:color="auto" w:fill="FFFFFF"/>
        </w:rPr>
        <w:t xml:space="preserve">  </w:t>
      </w:r>
      <w:r w:rsidR="00C12CA9" w:rsidRPr="00C12CA9">
        <w:rPr>
          <w:rFonts w:asciiTheme="minorHAnsi" w:hAnsiTheme="minorHAnsi" w:cstheme="minorHAnsi"/>
          <w:b/>
          <w:sz w:val="22"/>
          <w:shd w:val="clear" w:color="auto" w:fill="FFFFFF"/>
        </w:rPr>
        <w:t xml:space="preserve">                     </w:t>
      </w:r>
      <w:r w:rsidR="004C11EC" w:rsidRPr="00C12CA9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C12CA9" w:rsidRPr="00C12CA9">
        <w:rPr>
          <w:rFonts w:asciiTheme="minorHAnsi" w:hAnsiTheme="minorHAnsi" w:cstheme="minorHAnsi"/>
          <w:b/>
          <w:sz w:val="22"/>
          <w:shd w:val="clear" w:color="auto" w:fill="FFFFFF"/>
        </w:rPr>
        <w:t xml:space="preserve">                 </w:t>
      </w:r>
      <w:r w:rsidR="00840F3E">
        <w:rPr>
          <w:rFonts w:asciiTheme="minorHAnsi" w:hAnsiTheme="minorHAnsi" w:cstheme="minorHAnsi"/>
          <w:b/>
          <w:sz w:val="22"/>
          <w:shd w:val="clear" w:color="auto" w:fill="FFFFFF"/>
        </w:rPr>
        <w:t xml:space="preserve">              </w:t>
      </w:r>
      <w:r w:rsidR="00C12CA9" w:rsidRPr="00C12CA9">
        <w:rPr>
          <w:rFonts w:asciiTheme="minorHAnsi" w:hAnsiTheme="minorHAnsi" w:cstheme="minorHAnsi"/>
          <w:b/>
          <w:sz w:val="22"/>
        </w:rPr>
        <w:t>March’2017 – Till Date</w:t>
      </w:r>
      <w:r w:rsidR="00C12CA9" w:rsidRPr="00C12CA9">
        <w:rPr>
          <w:rFonts w:asciiTheme="minorHAnsi" w:hAnsiTheme="minorHAnsi" w:cstheme="minorHAnsi"/>
          <w:b/>
          <w:sz w:val="22"/>
          <w:shd w:val="clear" w:color="auto" w:fill="FFFFFF"/>
        </w:rPr>
        <w:t xml:space="preserve"> </w:t>
      </w:r>
      <w:r w:rsidRPr="00C12CA9">
        <w:rPr>
          <w:rFonts w:asciiTheme="minorHAnsi" w:hAnsiTheme="minorHAnsi" w:cstheme="minorHAnsi"/>
          <w:b/>
          <w:sz w:val="22"/>
          <w:shd w:val="clear" w:color="auto" w:fill="FFFFFF"/>
        </w:rPr>
        <w:t xml:space="preserve">Role: </w:t>
      </w:r>
      <w:r w:rsidR="00D709A0" w:rsidRPr="00C12CA9">
        <w:rPr>
          <w:rFonts w:asciiTheme="minorHAnsi" w:hAnsiTheme="minorHAnsi" w:cstheme="minorHAnsi"/>
          <w:b/>
          <w:sz w:val="22"/>
          <w:shd w:val="clear" w:color="auto" w:fill="FFFFFF"/>
        </w:rPr>
        <w:t>Senior UI/Mean Stack Developer</w:t>
      </w:r>
      <w:r w:rsidRPr="00C12CA9">
        <w:rPr>
          <w:rFonts w:asciiTheme="minorHAnsi" w:hAnsiTheme="minorHAnsi" w:cstheme="minorHAnsi"/>
          <w:b/>
          <w:sz w:val="22"/>
          <w:shd w:val="clear" w:color="auto" w:fill="FFFFFF"/>
        </w:rPr>
        <w:t xml:space="preserve">                                                                            </w:t>
      </w:r>
    </w:p>
    <w:p w14:paraId="69A5949F" w14:textId="77777777" w:rsidR="00001A7C" w:rsidRPr="00C12CA9" w:rsidRDefault="00001A7C" w:rsidP="00C12CA9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A0" w14:textId="77777777" w:rsidR="0030202B" w:rsidRPr="00C12CA9" w:rsidRDefault="00BC0CA7" w:rsidP="00C12CA9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C12CA9">
        <w:rPr>
          <w:rFonts w:asciiTheme="minorHAnsi" w:hAnsiTheme="minorHAnsi" w:cstheme="minorHAnsi"/>
          <w:b/>
          <w:sz w:val="22"/>
        </w:rPr>
        <w:t>Responsibilities:</w:t>
      </w:r>
    </w:p>
    <w:p w14:paraId="0D3F8BAD" w14:textId="77777777" w:rsidR="00D709A0" w:rsidRPr="00C12CA9" w:rsidRDefault="00D709A0" w:rsidP="00C12CA9">
      <w:pPr>
        <w:pStyle w:val="ListParagraph"/>
        <w:numPr>
          <w:ilvl w:val="0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Interacted with end users and business analyst to understand the business requirements</w:t>
      </w:r>
    </w:p>
    <w:p w14:paraId="59DE198D" w14:textId="263EFE91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Designed and developed the front end using HTML, DHTML, and XML.</w:t>
      </w:r>
    </w:p>
    <w:p w14:paraId="38872EC8" w14:textId="0A36091B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Responsible for design and development of the web pages from mock- ups (PSD)</w:t>
      </w:r>
    </w:p>
    <w:p w14:paraId="351A9276" w14:textId="47033731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Designed CSS templates for use in all pages on the website working with CSS Background, positioning, text, border, margin, padding, and table.</w:t>
      </w:r>
    </w:p>
    <w:p w14:paraId="5771909B" w14:textId="360258FB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Pseudo elements and CSS3 Border, CSS3 Background, CSS3 Transitions.</w:t>
      </w:r>
    </w:p>
    <w:p w14:paraId="3AC57F0C" w14:textId="3DA1FA9B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Developed client side drop down menus, search bars, carousel, and drop down toggles using Twitter-Bootstrap and JQuery</w:t>
      </w:r>
    </w:p>
    <w:p w14:paraId="50D8BB75" w14:textId="74AA943C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Designed graphics, buttons, logos and flash animation for the website.</w:t>
      </w:r>
    </w:p>
    <w:p w14:paraId="259C5923" w14:textId="6483B874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Used JSON for data interchange, as it's faster and can be parsed using JavaScript.</w:t>
      </w:r>
    </w:p>
    <w:p w14:paraId="7A146130" w14:textId="6B873F7B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Extensively worked with JavaScript cookies.</w:t>
      </w:r>
    </w:p>
    <w:p w14:paraId="7AE16798" w14:textId="08FFAC0F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lastRenderedPageBreak/>
        <w:t>Developed JavaScript and optimized</w:t>
      </w:r>
      <w:r w:rsidR="00D96ED7" w:rsidRPr="00C12CA9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C12CA9">
        <w:rPr>
          <w:rFonts w:asciiTheme="minorHAnsi" w:hAnsiTheme="minorHAnsi" w:cstheme="minorHAnsi"/>
          <w:sz w:val="22"/>
          <w:shd w:val="clear" w:color="auto" w:fill="FFFFFF"/>
        </w:rPr>
        <w:t>existing scripts for efficiency.</w:t>
      </w:r>
    </w:p>
    <w:p w14:paraId="3450277C" w14:textId="4B106971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Used JavaScript, HTML, and jQuery for forms validations.</w:t>
      </w:r>
    </w:p>
    <w:p w14:paraId="02077DDE" w14:textId="1A31A152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Redesigned user interface HTML frameworks with Bootstrap and refined CSS styling.</w:t>
      </w:r>
    </w:p>
    <w:p w14:paraId="74745B80" w14:textId="43785746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Validated the code using W3C Mark-Up validation and also checked for the cross-browser compatibility using Cloud</w:t>
      </w:r>
    </w:p>
    <w:p w14:paraId="2EE74400" w14:textId="519794C7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With responsive design to create one well-planned site to deliver an optimized experience in context to each device or screen size.</w:t>
      </w:r>
    </w:p>
    <w:p w14:paraId="79288033" w14:textId="1900767F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Worked with jQuery Message plug-in, jQuery Validation Plug-in.</w:t>
      </w:r>
    </w:p>
    <w:p w14:paraId="21CB1A51" w14:textId="7742C291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Built rich prototypes and applications using HTML5, CSS3, JavaScript, jQuery, Ajax, JSON, AngularJS, Backbone.js and Bootstrap</w:t>
      </w:r>
    </w:p>
    <w:p w14:paraId="07BD5D96" w14:textId="22AE658B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MEAN stack implementation, AngularJS Full-Stack generator (generator-angular-full stack), and actually run, edit, and deploy an application.</w:t>
      </w:r>
    </w:p>
    <w:p w14:paraId="06BBF3E6" w14:textId="5B8FEF61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Supporting and implementing web application built on MEAN stack</w:t>
      </w:r>
    </w:p>
    <w:p w14:paraId="73887F11" w14:textId="76190691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Worked on Front end by using AngularJs and JavaScript.</w:t>
      </w:r>
    </w:p>
    <w:p w14:paraId="567F9813" w14:textId="4F9BA548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 xml:space="preserve">Worked the backend by using </w:t>
      </w:r>
      <w:r w:rsidR="00C12CA9" w:rsidRPr="00C12CA9">
        <w:rPr>
          <w:rFonts w:asciiTheme="minorHAnsi" w:hAnsiTheme="minorHAnsi" w:cstheme="minorHAnsi"/>
          <w:sz w:val="22"/>
          <w:shd w:val="clear" w:color="auto" w:fill="FFFFFF"/>
        </w:rPr>
        <w:t>NodeJS</w:t>
      </w:r>
      <w:r w:rsidRPr="00C12CA9">
        <w:rPr>
          <w:rFonts w:asciiTheme="minorHAnsi" w:hAnsiTheme="minorHAnsi" w:cstheme="minorHAnsi"/>
          <w:sz w:val="22"/>
          <w:shd w:val="clear" w:color="auto" w:fill="FFFFFF"/>
        </w:rPr>
        <w:t xml:space="preserve">, expressJs and </w:t>
      </w:r>
      <w:r w:rsidR="00C12CA9" w:rsidRPr="00C12CA9">
        <w:rPr>
          <w:rFonts w:asciiTheme="minorHAnsi" w:hAnsiTheme="minorHAnsi" w:cstheme="minorHAnsi"/>
          <w:sz w:val="22"/>
          <w:shd w:val="clear" w:color="auto" w:fill="FFFFFF"/>
        </w:rPr>
        <w:t>mongo DB</w:t>
      </w:r>
    </w:p>
    <w:p w14:paraId="4B64390A" w14:textId="0EEC2531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Extensive use of Angular.js for developing the SPAs (Single Page Applications) for internal application/tool.</w:t>
      </w:r>
    </w:p>
    <w:p w14:paraId="5EED0195" w14:textId="145B94A2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Extensive knowledge to use of Angular.js directives to bring additional functionality to HTML.</w:t>
      </w:r>
    </w:p>
    <w:p w14:paraId="45629FDF" w14:textId="4634A4C2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 xml:space="preserve">Worked with AngularJS routers, forms, modules, Dom, events, expressions, controllers, filters and </w:t>
      </w:r>
      <w:r w:rsidR="00C12CA9" w:rsidRPr="00C12CA9">
        <w:rPr>
          <w:rFonts w:asciiTheme="minorHAnsi" w:hAnsiTheme="minorHAnsi" w:cstheme="minorHAnsi"/>
          <w:sz w:val="22"/>
          <w:shd w:val="clear" w:color="auto" w:fill="FFFFFF"/>
        </w:rPr>
        <w:t>HTTP Request</w:t>
      </w:r>
      <w:r w:rsidRPr="00C12CA9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739C19AE" w14:textId="4502ADDD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 xml:space="preserve">Used AngularJS </w:t>
      </w:r>
      <w:r w:rsidR="00C12CA9" w:rsidRPr="00C12CA9">
        <w:rPr>
          <w:rFonts w:asciiTheme="minorHAnsi" w:hAnsiTheme="minorHAnsi" w:cstheme="minorHAnsi"/>
          <w:sz w:val="22"/>
          <w:shd w:val="clear" w:color="auto" w:fill="FFFFFF"/>
        </w:rPr>
        <w:t>HTTP Request</w:t>
      </w:r>
      <w:r w:rsidRPr="00C12CA9">
        <w:rPr>
          <w:rFonts w:asciiTheme="minorHAnsi" w:hAnsiTheme="minorHAnsi" w:cstheme="minorHAnsi"/>
          <w:sz w:val="22"/>
          <w:shd w:val="clear" w:color="auto" w:fill="FFFFFF"/>
        </w:rPr>
        <w:t xml:space="preserve"> to read data from web servers and process JSON data to render in the UI.</w:t>
      </w:r>
    </w:p>
    <w:p w14:paraId="46922916" w14:textId="349BB21E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Daily programming with Node.JS, Angular, and ExpressJs.</w:t>
      </w:r>
    </w:p>
    <w:p w14:paraId="703F1B03" w14:textId="0B00D263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 xml:space="preserve">Extensively used Asynchronous calls, callback, non-blocking I/O features in </w:t>
      </w:r>
      <w:r w:rsidR="00C12CA9" w:rsidRPr="00C12CA9">
        <w:rPr>
          <w:rFonts w:asciiTheme="minorHAnsi" w:hAnsiTheme="minorHAnsi" w:cstheme="minorHAnsi"/>
          <w:sz w:val="22"/>
          <w:shd w:val="clear" w:color="auto" w:fill="FFFFFF"/>
        </w:rPr>
        <w:t>NodeJS</w:t>
      </w:r>
    </w:p>
    <w:p w14:paraId="3FFC431E" w14:textId="3E0453D0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Involved in production support for defect fixing and minor enhancements</w:t>
      </w:r>
    </w:p>
    <w:p w14:paraId="79D7454C" w14:textId="5B23D6F3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Provide status to the client Support Manager on the tasks that are carried out</w:t>
      </w:r>
      <w:r w:rsidR="00D96ED7" w:rsidRPr="00C12CA9">
        <w:rPr>
          <w:rFonts w:asciiTheme="minorHAnsi" w:hAnsiTheme="minorHAnsi" w:cstheme="minorHAnsi"/>
          <w:sz w:val="22"/>
          <w:shd w:val="clear" w:color="auto" w:fill="FFFFFF"/>
        </w:rPr>
        <w:t xml:space="preserve"> t</w:t>
      </w:r>
      <w:r w:rsidRPr="00C12CA9">
        <w:rPr>
          <w:rFonts w:asciiTheme="minorHAnsi" w:hAnsiTheme="minorHAnsi" w:cstheme="minorHAnsi"/>
          <w:sz w:val="22"/>
          <w:shd w:val="clear" w:color="auto" w:fill="FFFFFF"/>
        </w:rPr>
        <w:t>aking the prod log</w:t>
      </w:r>
      <w:r w:rsidR="00D96ED7" w:rsidRPr="00C12CA9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528A6513" w14:textId="199BA40D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Worked on AngularJS, which combines web applications with Model View Controller capability to make development and testing of code efficient.</w:t>
      </w:r>
    </w:p>
    <w:p w14:paraId="22547C78" w14:textId="5A1DB9FA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As a backend developer I was responsible for creating RESTFUL Web Services using Node.js &amp; Express.js</w:t>
      </w:r>
    </w:p>
    <w:p w14:paraId="1E37D705" w14:textId="742AEE06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Applied optimization techniques to reduce page size and load times to enhance user experience using sprites.</w:t>
      </w:r>
    </w:p>
    <w:p w14:paraId="5F40A2F9" w14:textId="5D024BA5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Used Ajax, XML, Http Request to post chat messages and to periodically check the server for new messages and update your chat window.</w:t>
      </w:r>
    </w:p>
    <w:p w14:paraId="07AA0295" w14:textId="79D9A9D0" w:rsidR="00BC07E8" w:rsidRPr="00C12CA9" w:rsidRDefault="00BC07E8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Carried out requirement analysis and business user walk through, developed design documents and implemented based on need following Agile Methodologies.</w:t>
      </w:r>
    </w:p>
    <w:p w14:paraId="4DB90139" w14:textId="3E5600B5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Have worked on AWS for fetch the pictures files from AWS to UI</w:t>
      </w:r>
    </w:p>
    <w:p w14:paraId="4D70CE95" w14:textId="4CE5CD4C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Experience in RESTful web services to integrate between application to application</w:t>
      </w:r>
    </w:p>
    <w:p w14:paraId="7BB21306" w14:textId="53CB30F9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Wrote code to handle cross browser compatibility issues in IE 7, 8, 9 and FF.</w:t>
      </w:r>
    </w:p>
    <w:p w14:paraId="7990D8C5" w14:textId="02B2425B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 xml:space="preserve">Extensively used Git for version controlling and regularly pushed the code to </w:t>
      </w:r>
      <w:r w:rsidR="00C12CA9" w:rsidRPr="00C12CA9">
        <w:rPr>
          <w:rFonts w:asciiTheme="minorHAnsi" w:hAnsiTheme="minorHAnsi" w:cstheme="minorHAnsi"/>
          <w:sz w:val="22"/>
          <w:shd w:val="clear" w:color="auto" w:fill="FFFFFF"/>
        </w:rPr>
        <w:t>GitHub</w:t>
      </w:r>
      <w:r w:rsidRPr="00C12CA9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44D8E6B1" w14:textId="0D7A6892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Worked on application which allows integration and delivery of projects using tools like Jenkins.</w:t>
      </w:r>
    </w:p>
    <w:p w14:paraId="5016E825" w14:textId="591A6005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lastRenderedPageBreak/>
        <w:t>Used HP Quality Center to keep track of outstanding bugs to reduce downtime, increase productivity, and improve communication.</w:t>
      </w:r>
    </w:p>
    <w:p w14:paraId="19D4B719" w14:textId="1D05481C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Interacted with Testing Team, Scrum Masters and Business Analysts for Fixing of Issues</w:t>
      </w:r>
    </w:p>
    <w:p w14:paraId="108103E4" w14:textId="6EF4E1EB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Interacted with Customers and development teams for Fix the Issues.</w:t>
      </w:r>
    </w:p>
    <w:p w14:paraId="407EF215" w14:textId="4E64C44C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Performed the Regression Testing for Complete UI after fixing the Issues which are reported by Testing Team.</w:t>
      </w:r>
    </w:p>
    <w:p w14:paraId="69A594B9" w14:textId="2E549BA1" w:rsidR="000328B6" w:rsidRPr="00C12CA9" w:rsidRDefault="00D709A0" w:rsidP="00C12CA9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b/>
          <w:sz w:val="22"/>
          <w:shd w:val="clear" w:color="auto" w:fill="FFFFFF"/>
        </w:rPr>
        <w:t>Environment:</w:t>
      </w:r>
      <w:r w:rsidRPr="00C12CA9">
        <w:rPr>
          <w:rFonts w:asciiTheme="minorHAnsi" w:hAnsiTheme="minorHAnsi" w:cstheme="minorHAnsi"/>
          <w:sz w:val="22"/>
          <w:shd w:val="clear" w:color="auto" w:fill="FFFFFF"/>
        </w:rPr>
        <w:t xml:space="preserve"> HTML, XHTML, HTML 5, DHTML, CSS, CSS3, JavaScript, jQuery, AngularJS, Express JS, Node JS, </w:t>
      </w:r>
      <w:r w:rsidR="00BC07E8" w:rsidRPr="00C12CA9">
        <w:rPr>
          <w:rFonts w:asciiTheme="minorHAnsi" w:hAnsiTheme="minorHAnsi" w:cstheme="minorHAnsi"/>
          <w:sz w:val="22"/>
          <w:shd w:val="clear" w:color="auto" w:fill="FFFFFF"/>
        </w:rPr>
        <w:t xml:space="preserve">Agile, </w:t>
      </w:r>
      <w:r w:rsidRPr="00C12CA9">
        <w:rPr>
          <w:rFonts w:asciiTheme="minorHAnsi" w:hAnsiTheme="minorHAnsi" w:cstheme="minorHAnsi"/>
          <w:sz w:val="22"/>
          <w:shd w:val="clear" w:color="auto" w:fill="FFFFFF"/>
        </w:rPr>
        <w:t>Mongo DB, XML, XSL, XSLT, JSON, MEAN stack, Notepad++, Sublime text, Git hub, Restful API, AWS.</w:t>
      </w:r>
    </w:p>
    <w:p w14:paraId="2774F2E3" w14:textId="77777777" w:rsidR="00D709A0" w:rsidRPr="00C12CA9" w:rsidRDefault="00D709A0" w:rsidP="00C12CA9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0AD6DDAC" w14:textId="22FA2929" w:rsidR="004C11EC" w:rsidRPr="00C12CA9" w:rsidRDefault="0049431A" w:rsidP="00C12CA9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b/>
          <w:sz w:val="22"/>
          <w:shd w:val="clear" w:color="auto" w:fill="FFFFFF"/>
        </w:rPr>
        <w:t xml:space="preserve">Client: </w:t>
      </w:r>
      <w:r w:rsidR="00C12CA9" w:rsidRPr="00C12CA9">
        <w:rPr>
          <w:rFonts w:asciiTheme="minorHAnsi" w:hAnsiTheme="minorHAnsi" w:cstheme="minorHAnsi"/>
          <w:b/>
          <w:sz w:val="22"/>
          <w:shd w:val="clear" w:color="auto" w:fill="FFFFFF"/>
        </w:rPr>
        <w:t xml:space="preserve">Sammons Financial Group, Sioux Falls, SD </w:t>
      </w:r>
      <w:r w:rsidR="004C11EC" w:rsidRPr="00C12CA9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4C11EC" w:rsidRPr="00C12CA9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4C11EC" w:rsidRPr="00C12CA9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4C11EC" w:rsidRPr="00C12CA9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C12CA9" w:rsidRPr="00C12CA9">
        <w:rPr>
          <w:rFonts w:asciiTheme="minorHAnsi" w:hAnsiTheme="minorHAnsi" w:cstheme="minorHAnsi"/>
          <w:b/>
          <w:sz w:val="22"/>
        </w:rPr>
        <w:t>Jan’2016 – Feb’2017</w:t>
      </w:r>
    </w:p>
    <w:p w14:paraId="69A594BB" w14:textId="7002D29E" w:rsidR="00FC0A53" w:rsidRPr="00C12CA9" w:rsidRDefault="0049431A" w:rsidP="00C12CA9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C12CA9">
        <w:rPr>
          <w:rFonts w:asciiTheme="minorHAnsi" w:hAnsiTheme="minorHAnsi" w:cstheme="minorHAnsi"/>
          <w:b/>
          <w:sz w:val="22"/>
        </w:rPr>
        <w:t xml:space="preserve">Role: </w:t>
      </w:r>
      <w:r w:rsidR="00D709A0" w:rsidRPr="00C12CA9">
        <w:rPr>
          <w:rFonts w:asciiTheme="minorHAnsi" w:hAnsiTheme="minorHAnsi" w:cstheme="minorHAnsi"/>
          <w:b/>
          <w:sz w:val="22"/>
        </w:rPr>
        <w:t>Senior UI/Mean Stack Developer</w:t>
      </w:r>
    </w:p>
    <w:p w14:paraId="69A594BC" w14:textId="77777777" w:rsidR="0049431A" w:rsidRPr="00C12CA9" w:rsidRDefault="0049431A" w:rsidP="00C12CA9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b/>
          <w:sz w:val="22"/>
        </w:rPr>
        <w:tab/>
      </w:r>
      <w:r w:rsidRPr="00C12CA9">
        <w:rPr>
          <w:rFonts w:asciiTheme="minorHAnsi" w:hAnsiTheme="minorHAnsi" w:cstheme="minorHAnsi"/>
          <w:b/>
          <w:sz w:val="22"/>
        </w:rPr>
        <w:tab/>
      </w:r>
      <w:r w:rsidRPr="00C12CA9">
        <w:rPr>
          <w:rFonts w:asciiTheme="minorHAnsi" w:hAnsiTheme="minorHAnsi" w:cstheme="minorHAnsi"/>
          <w:b/>
          <w:sz w:val="22"/>
        </w:rPr>
        <w:tab/>
      </w:r>
      <w:r w:rsidRPr="00C12CA9">
        <w:rPr>
          <w:rFonts w:asciiTheme="minorHAnsi" w:hAnsiTheme="minorHAnsi" w:cstheme="minorHAnsi"/>
          <w:b/>
          <w:sz w:val="22"/>
        </w:rPr>
        <w:tab/>
      </w:r>
      <w:r w:rsidRPr="00C12CA9">
        <w:rPr>
          <w:rFonts w:asciiTheme="minorHAnsi" w:hAnsiTheme="minorHAnsi" w:cstheme="minorHAnsi"/>
          <w:b/>
          <w:sz w:val="22"/>
        </w:rPr>
        <w:tab/>
      </w:r>
    </w:p>
    <w:p w14:paraId="69A594BD" w14:textId="77777777" w:rsidR="004614D3" w:rsidRPr="00C12CA9" w:rsidRDefault="009F21A3" w:rsidP="00C12CA9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C12CA9">
        <w:rPr>
          <w:rFonts w:asciiTheme="minorHAnsi" w:hAnsiTheme="minorHAnsi" w:cstheme="minorHAnsi"/>
          <w:b/>
          <w:sz w:val="22"/>
        </w:rPr>
        <w:t>Responsibilities:</w:t>
      </w:r>
      <w:r w:rsidR="002A28E2" w:rsidRPr="00C12CA9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C12CA9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C12CA9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C12CA9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C12CA9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C12CA9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C12CA9">
        <w:rPr>
          <w:rFonts w:asciiTheme="minorHAnsi" w:hAnsiTheme="minorHAnsi" w:cstheme="minorHAnsi"/>
          <w:sz w:val="22"/>
          <w:shd w:val="clear" w:color="auto" w:fill="FFFFFF"/>
        </w:rPr>
        <w:tab/>
        <w:t xml:space="preserve">            </w:t>
      </w:r>
    </w:p>
    <w:p w14:paraId="09A0B1BC" w14:textId="7994D18D" w:rsidR="00D709A0" w:rsidRPr="00C12CA9" w:rsidRDefault="00D709A0" w:rsidP="00C12CA9">
      <w:pPr>
        <w:pStyle w:val="ListParagraph"/>
        <w:numPr>
          <w:ilvl w:val="0"/>
          <w:numId w:val="26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Interfaced with the Marketing and IT departments</w:t>
      </w:r>
      <w:r w:rsidR="00D96ED7" w:rsidRPr="00C12CA9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C12CA9">
        <w:rPr>
          <w:rFonts w:asciiTheme="minorHAnsi" w:hAnsiTheme="minorHAnsi" w:cstheme="minorHAnsi"/>
          <w:sz w:val="22"/>
          <w:shd w:val="clear" w:color="auto" w:fill="FFFFFF"/>
        </w:rPr>
        <w:t>&amp;</w:t>
      </w:r>
      <w:r w:rsidR="00D96ED7" w:rsidRPr="00C12CA9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C12CA9">
        <w:rPr>
          <w:rFonts w:asciiTheme="minorHAnsi" w:hAnsiTheme="minorHAnsi" w:cstheme="minorHAnsi"/>
          <w:sz w:val="22"/>
          <w:shd w:val="clear" w:color="auto" w:fill="FFFFFF"/>
        </w:rPr>
        <w:t>developing requirements to implement.</w:t>
      </w:r>
    </w:p>
    <w:p w14:paraId="74CF34DD" w14:textId="4EB4A934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Developed cross-browser/platform HTML 4/5, CSS 3, and JavaScript to match design specs for complex page layouts while adhering to code standards.</w:t>
      </w:r>
    </w:p>
    <w:p w14:paraId="4C2BEBA2" w14:textId="34954B29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Extended CSS as needed to accommodate new data and display types.</w:t>
      </w:r>
    </w:p>
    <w:p w14:paraId="0C9D611C" w14:textId="7B44142B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Developed client side drop down menus, search bars, carousel, and drop down toggles using Twitter-Bootstrap and JQuery.</w:t>
      </w:r>
    </w:p>
    <w:p w14:paraId="0CA335FC" w14:textId="58348A51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Developed client side validation code using JavaScript and jQuery.</w:t>
      </w:r>
    </w:p>
    <w:p w14:paraId="6C5AAA9C" w14:textId="41025161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Responsible to for making the pages dynamic using AJAX, JSON and jQuery.</w:t>
      </w:r>
    </w:p>
    <w:p w14:paraId="6D500700" w14:textId="7DC6B4FF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Used Local Storage to store &amp; retrieve insensitive user data during transition between the different pages.</w:t>
      </w:r>
    </w:p>
    <w:p w14:paraId="32296D3B" w14:textId="564FD3FA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Created and deployed new features in order to sustain and amend existing applications under MVC pattern using Node.JS, Angular, Bootstrap and Express.</w:t>
      </w:r>
    </w:p>
    <w:p w14:paraId="7A504F5D" w14:textId="157DFB75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Developed the Front end by using AngularJs and JavaScript.</w:t>
      </w:r>
    </w:p>
    <w:p w14:paraId="7601A84E" w14:textId="4F89BFC9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 xml:space="preserve">Developed the backend by using </w:t>
      </w:r>
      <w:r w:rsidR="00C12CA9" w:rsidRPr="00C12CA9">
        <w:rPr>
          <w:rFonts w:asciiTheme="minorHAnsi" w:hAnsiTheme="minorHAnsi" w:cstheme="minorHAnsi"/>
          <w:sz w:val="22"/>
          <w:shd w:val="clear" w:color="auto" w:fill="FFFFFF"/>
        </w:rPr>
        <w:t>NodeJS</w:t>
      </w:r>
      <w:r w:rsidRPr="00C12CA9">
        <w:rPr>
          <w:rFonts w:asciiTheme="minorHAnsi" w:hAnsiTheme="minorHAnsi" w:cstheme="minorHAnsi"/>
          <w:sz w:val="22"/>
          <w:shd w:val="clear" w:color="auto" w:fill="FFFFFF"/>
        </w:rPr>
        <w:t xml:space="preserve">, express and </w:t>
      </w:r>
      <w:r w:rsidR="00C12CA9" w:rsidRPr="00C12CA9">
        <w:rPr>
          <w:rFonts w:asciiTheme="minorHAnsi" w:hAnsiTheme="minorHAnsi" w:cstheme="minorHAnsi"/>
          <w:sz w:val="22"/>
          <w:shd w:val="clear" w:color="auto" w:fill="FFFFFF"/>
        </w:rPr>
        <w:t>mongo DB</w:t>
      </w:r>
    </w:p>
    <w:p w14:paraId="38A2AC8D" w14:textId="25C00E5D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Developed multiple POCs to create an interface between Backend to Frontend by using MongoDB, ExpressJS, AngularJs and Node.js</w:t>
      </w:r>
    </w:p>
    <w:p w14:paraId="53C26C92" w14:textId="7A9F529B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Implemented various features of node.js like Asynchronous calls, callback, non-blocking I/O features.</w:t>
      </w:r>
    </w:p>
    <w:p w14:paraId="64CC0497" w14:textId="7B7EFA26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Worked with mongoose.js for database communication with MongoDB.</w:t>
      </w:r>
    </w:p>
    <w:p w14:paraId="01D8EFBF" w14:textId="514D22A4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Responsible for parsing JSON data to &amp; from the server for presentation &amp; storage purposes in the project.</w:t>
      </w:r>
    </w:p>
    <w:p w14:paraId="7A723286" w14:textId="0854D224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Responsible for creating RESTFUL Web Services to serve data to the front-end application in JSON format</w:t>
      </w:r>
    </w:p>
    <w:p w14:paraId="0A092B1B" w14:textId="0D7BCF66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Worked with JASMINE unit test framework to write unit tests for JavaScript code.</w:t>
      </w:r>
    </w:p>
    <w:p w14:paraId="1CC76EEC" w14:textId="53F3CDCA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Experience in RESTful web services to integrate between Server side to Client side</w:t>
      </w:r>
    </w:p>
    <w:p w14:paraId="29F70B7C" w14:textId="0B9E47F2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Handled the status of the project in a timely manner in a clear and concise way.</w:t>
      </w:r>
    </w:p>
    <w:p w14:paraId="05804CEC" w14:textId="569501E4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Involved in complete SDLC - Requirement Analysis, Development, System and Integration Testing.</w:t>
      </w:r>
    </w:p>
    <w:p w14:paraId="2613A80B" w14:textId="40105704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Handled cross browser/platform compatibility issues (IE, Firefox, and Safari) on both Windows.</w:t>
      </w:r>
    </w:p>
    <w:p w14:paraId="5277DFD1" w14:textId="5F8EB58E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lastRenderedPageBreak/>
        <w:t>Managed application state using server and client-based State Management options.</w:t>
      </w:r>
    </w:p>
    <w:p w14:paraId="297B6553" w14:textId="017E7448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Used JIRA to keep track of outstanding bugs to reduce downtime, increase productivity, and improve communication.</w:t>
      </w:r>
    </w:p>
    <w:p w14:paraId="23B05A72" w14:textId="3F51CF85" w:rsidR="005902E5" w:rsidRPr="00C12CA9" w:rsidRDefault="00D709A0" w:rsidP="00C12CA9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b/>
          <w:sz w:val="22"/>
          <w:shd w:val="clear" w:color="auto" w:fill="FFFFFF"/>
        </w:rPr>
        <w:t xml:space="preserve">Environment: </w:t>
      </w:r>
      <w:r w:rsidRPr="00C12CA9">
        <w:rPr>
          <w:rFonts w:asciiTheme="minorHAnsi" w:hAnsiTheme="minorHAnsi" w:cstheme="minorHAnsi"/>
          <w:sz w:val="22"/>
          <w:shd w:val="clear" w:color="auto" w:fill="FFFFFF"/>
        </w:rPr>
        <w:t xml:space="preserve">HTML5, CSS3, JavaScript, MongoDB, </w:t>
      </w:r>
      <w:proofErr w:type="spellStart"/>
      <w:r w:rsidRPr="00C12CA9">
        <w:rPr>
          <w:rFonts w:asciiTheme="minorHAnsi" w:hAnsiTheme="minorHAnsi" w:cstheme="minorHAnsi"/>
          <w:sz w:val="22"/>
          <w:shd w:val="clear" w:color="auto" w:fill="FFFFFF"/>
        </w:rPr>
        <w:t>ExpressJS</w:t>
      </w:r>
      <w:proofErr w:type="spellEnd"/>
      <w:r w:rsidRPr="00C12CA9">
        <w:rPr>
          <w:rFonts w:asciiTheme="minorHAnsi" w:hAnsiTheme="minorHAnsi" w:cstheme="minorHAnsi"/>
          <w:sz w:val="22"/>
          <w:shd w:val="clear" w:color="auto" w:fill="FFFFFF"/>
        </w:rPr>
        <w:t>, AngularJS, Node.js, JQuery, Handlebars, Backbone JS, RWD, Eclipse, JSP, Adobe Photoshop, MS Office, and JIRA.</w:t>
      </w:r>
    </w:p>
    <w:p w14:paraId="41D24962" w14:textId="3B561483" w:rsidR="005902E5" w:rsidRPr="00C12CA9" w:rsidRDefault="005902E5" w:rsidP="00C12CA9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14:paraId="54A5D1BD" w14:textId="19AE8AD1" w:rsidR="005902E5" w:rsidRPr="00C12CA9" w:rsidRDefault="004C11EC" w:rsidP="00C12CA9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C12CA9">
        <w:rPr>
          <w:rFonts w:asciiTheme="minorHAnsi" w:hAnsiTheme="minorHAnsi" w:cstheme="minorHAnsi"/>
          <w:b/>
          <w:sz w:val="22"/>
        </w:rPr>
        <w:t xml:space="preserve">Client: </w:t>
      </w:r>
      <w:r w:rsidR="00C12CA9" w:rsidRPr="00C12CA9">
        <w:rPr>
          <w:rFonts w:asciiTheme="minorHAnsi" w:hAnsiTheme="minorHAnsi" w:cstheme="minorHAnsi"/>
          <w:b/>
          <w:sz w:val="22"/>
        </w:rPr>
        <w:t>Daimler, Farmington Hills, MI</w:t>
      </w:r>
      <w:r w:rsidRPr="00C12CA9">
        <w:rPr>
          <w:rFonts w:asciiTheme="minorHAnsi" w:hAnsiTheme="minorHAnsi" w:cstheme="minorHAnsi"/>
          <w:b/>
          <w:sz w:val="22"/>
        </w:rPr>
        <w:tab/>
      </w:r>
      <w:r w:rsidRPr="00C12CA9">
        <w:rPr>
          <w:rFonts w:asciiTheme="minorHAnsi" w:hAnsiTheme="minorHAnsi" w:cstheme="minorHAnsi"/>
          <w:b/>
          <w:sz w:val="22"/>
        </w:rPr>
        <w:tab/>
      </w:r>
      <w:r w:rsidRPr="00C12CA9">
        <w:rPr>
          <w:rFonts w:asciiTheme="minorHAnsi" w:hAnsiTheme="minorHAnsi" w:cstheme="minorHAnsi"/>
          <w:b/>
          <w:sz w:val="22"/>
        </w:rPr>
        <w:tab/>
      </w:r>
      <w:r w:rsidRPr="00C12CA9">
        <w:rPr>
          <w:rFonts w:asciiTheme="minorHAnsi" w:hAnsiTheme="minorHAnsi" w:cstheme="minorHAnsi"/>
          <w:b/>
          <w:sz w:val="22"/>
        </w:rPr>
        <w:tab/>
      </w:r>
      <w:r w:rsidR="00C12CA9" w:rsidRPr="00C12CA9">
        <w:rPr>
          <w:rFonts w:asciiTheme="minorHAnsi" w:hAnsiTheme="minorHAnsi" w:cstheme="minorHAnsi"/>
          <w:b/>
          <w:sz w:val="22"/>
        </w:rPr>
        <w:t xml:space="preserve">               </w:t>
      </w:r>
      <w:r w:rsidRPr="00C12CA9">
        <w:rPr>
          <w:rFonts w:asciiTheme="minorHAnsi" w:hAnsiTheme="minorHAnsi" w:cstheme="minorHAnsi"/>
          <w:b/>
          <w:sz w:val="22"/>
        </w:rPr>
        <w:t xml:space="preserve">           </w:t>
      </w:r>
      <w:r w:rsidR="00C12CA9" w:rsidRPr="00C12CA9">
        <w:rPr>
          <w:rFonts w:asciiTheme="minorHAnsi" w:hAnsiTheme="minorHAnsi" w:cstheme="minorHAnsi"/>
          <w:b/>
          <w:sz w:val="22"/>
        </w:rPr>
        <w:t>Aug’2014 – Dec’2015</w:t>
      </w:r>
    </w:p>
    <w:p w14:paraId="786C2C61" w14:textId="73662E6D" w:rsidR="005902E5" w:rsidRPr="00C12CA9" w:rsidRDefault="005902E5" w:rsidP="00C12CA9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C12CA9">
        <w:rPr>
          <w:rFonts w:asciiTheme="minorHAnsi" w:hAnsiTheme="minorHAnsi" w:cstheme="minorHAnsi"/>
          <w:b/>
          <w:sz w:val="22"/>
        </w:rPr>
        <w:t xml:space="preserve">Role: </w:t>
      </w:r>
      <w:r w:rsidR="00D709A0" w:rsidRPr="00C12CA9">
        <w:rPr>
          <w:rFonts w:asciiTheme="minorHAnsi" w:hAnsiTheme="minorHAnsi" w:cstheme="minorHAnsi"/>
          <w:b/>
          <w:sz w:val="22"/>
        </w:rPr>
        <w:t>UI/Mean Stack Developer</w:t>
      </w:r>
    </w:p>
    <w:p w14:paraId="3A2EC078" w14:textId="77777777" w:rsidR="005902E5" w:rsidRPr="00C12CA9" w:rsidRDefault="005902E5" w:rsidP="00C12CA9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14:paraId="45584EF9" w14:textId="504D5660" w:rsidR="005902E5" w:rsidRPr="00C12CA9" w:rsidRDefault="005902E5" w:rsidP="00C12CA9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C12CA9">
        <w:rPr>
          <w:rFonts w:asciiTheme="minorHAnsi" w:hAnsiTheme="minorHAnsi" w:cstheme="minorHAnsi"/>
          <w:b/>
          <w:sz w:val="22"/>
        </w:rPr>
        <w:t xml:space="preserve"> Responsibilities:</w:t>
      </w:r>
    </w:p>
    <w:p w14:paraId="4758CB82" w14:textId="46BBF6AD" w:rsidR="00D709A0" w:rsidRPr="00C12CA9" w:rsidRDefault="00D709A0" w:rsidP="00C12CA9">
      <w:pPr>
        <w:pStyle w:val="ListParagraph"/>
        <w:numPr>
          <w:ilvl w:val="0"/>
          <w:numId w:val="26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C12CA9">
        <w:rPr>
          <w:rFonts w:asciiTheme="minorHAnsi" w:hAnsiTheme="minorHAnsi" w:cstheme="minorHAnsi"/>
          <w:sz w:val="22"/>
        </w:rPr>
        <w:t>Web design and development, application developmen</w:t>
      </w:r>
      <w:r w:rsidR="00121404" w:rsidRPr="00C12CA9">
        <w:rPr>
          <w:rFonts w:asciiTheme="minorHAnsi" w:hAnsiTheme="minorHAnsi" w:cstheme="minorHAnsi"/>
          <w:sz w:val="22"/>
        </w:rPr>
        <w:t>t using Photoshop, HTML,</w:t>
      </w:r>
      <w:r w:rsidR="00840F3E">
        <w:rPr>
          <w:rFonts w:asciiTheme="minorHAnsi" w:hAnsiTheme="minorHAnsi" w:cstheme="minorHAnsi"/>
          <w:sz w:val="22"/>
        </w:rPr>
        <w:t xml:space="preserve"> </w:t>
      </w:r>
      <w:proofErr w:type="gramStart"/>
      <w:r w:rsidRPr="00C12CA9">
        <w:rPr>
          <w:rFonts w:asciiTheme="minorHAnsi" w:hAnsiTheme="minorHAnsi" w:cstheme="minorHAnsi"/>
          <w:sz w:val="22"/>
        </w:rPr>
        <w:t>JavaScript</w:t>
      </w:r>
      <w:proofErr w:type="gramEnd"/>
      <w:r w:rsidRPr="00C12CA9">
        <w:rPr>
          <w:rFonts w:asciiTheme="minorHAnsi" w:hAnsiTheme="minorHAnsi" w:cstheme="minorHAnsi"/>
          <w:sz w:val="22"/>
        </w:rPr>
        <w:t>.</w:t>
      </w:r>
    </w:p>
    <w:p w14:paraId="348418DD" w14:textId="11E07AE1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C12CA9">
        <w:rPr>
          <w:rFonts w:asciiTheme="minorHAnsi" w:hAnsiTheme="minorHAnsi" w:cstheme="minorHAnsi"/>
          <w:sz w:val="22"/>
        </w:rPr>
        <w:t>Developed the User Interface using HTML 5, CSS, Angular.js, and http calls to web-services</w:t>
      </w:r>
    </w:p>
    <w:p w14:paraId="4ABA9992" w14:textId="5FAAAD92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C12CA9">
        <w:rPr>
          <w:rFonts w:asciiTheme="minorHAnsi" w:hAnsiTheme="minorHAnsi" w:cstheme="minorHAnsi"/>
          <w:sz w:val="22"/>
        </w:rPr>
        <w:t>Created web pages using HTML, CSS, JQuery and JavaScript.</w:t>
      </w:r>
    </w:p>
    <w:p w14:paraId="73A25439" w14:textId="61A7C0C3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C12CA9">
        <w:rPr>
          <w:rFonts w:asciiTheme="minorHAnsi" w:hAnsiTheme="minorHAnsi" w:cstheme="minorHAnsi"/>
          <w:sz w:val="22"/>
        </w:rPr>
        <w:t>Writing Asynchronous code on the server-side for fetching data and communicating with the front-end application using AJAX calls from Front-End application using jQuery.</w:t>
      </w:r>
    </w:p>
    <w:p w14:paraId="3585F4E9" w14:textId="151CA667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C12CA9">
        <w:rPr>
          <w:rFonts w:asciiTheme="minorHAnsi" w:hAnsiTheme="minorHAnsi" w:cstheme="minorHAnsi"/>
          <w:sz w:val="22"/>
        </w:rPr>
        <w:t>Used AJAX and JSON to make asynchronous calls to the project server to fetch data</w:t>
      </w:r>
    </w:p>
    <w:p w14:paraId="6F115F31" w14:textId="22272AD3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C12CA9">
        <w:rPr>
          <w:rFonts w:asciiTheme="minorHAnsi" w:hAnsiTheme="minorHAnsi" w:cstheme="minorHAnsi"/>
          <w:sz w:val="22"/>
        </w:rPr>
        <w:t>Developed authentication system using Passport.js for user/employer/employee login.</w:t>
      </w:r>
    </w:p>
    <w:p w14:paraId="087DBEC2" w14:textId="789AF628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C12CA9">
        <w:rPr>
          <w:rFonts w:asciiTheme="minorHAnsi" w:hAnsiTheme="minorHAnsi" w:cstheme="minorHAnsi"/>
          <w:sz w:val="22"/>
        </w:rPr>
        <w:t>Responsible for design and development of the web pages from mock- ups.</w:t>
      </w:r>
    </w:p>
    <w:p w14:paraId="5B0BD7F1" w14:textId="6AED1BE6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C12CA9">
        <w:rPr>
          <w:rFonts w:asciiTheme="minorHAnsi" w:hAnsiTheme="minorHAnsi" w:cstheme="minorHAnsi"/>
          <w:sz w:val="22"/>
        </w:rPr>
        <w:t>Responsible for creating the screens with table-less designs meeting W3C standards</w:t>
      </w:r>
    </w:p>
    <w:p w14:paraId="70680C9E" w14:textId="02763D38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C12CA9">
        <w:rPr>
          <w:rFonts w:asciiTheme="minorHAnsi" w:hAnsiTheme="minorHAnsi" w:cstheme="minorHAnsi"/>
          <w:sz w:val="22"/>
        </w:rPr>
        <w:t>Applied jQuery scripts for basic animation and end user screen customization purposes.</w:t>
      </w:r>
    </w:p>
    <w:p w14:paraId="62B901F5" w14:textId="0B09A715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C12CA9">
        <w:rPr>
          <w:rFonts w:asciiTheme="minorHAnsi" w:hAnsiTheme="minorHAnsi" w:cstheme="minorHAnsi"/>
          <w:sz w:val="22"/>
        </w:rPr>
        <w:t>Designed dynamic and multi-browser compatible pages using HTML, CSS, Angular.js and JavaScript and also developer responsive interface using Bootstrap and used SASS for CSS</w:t>
      </w:r>
    </w:p>
    <w:p w14:paraId="6E8CF7E1" w14:textId="528FE5BA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C12CA9">
        <w:rPr>
          <w:rFonts w:asciiTheme="minorHAnsi" w:hAnsiTheme="minorHAnsi" w:cstheme="minorHAnsi"/>
          <w:sz w:val="22"/>
        </w:rPr>
        <w:t>Used Local Storage to store &amp; retrieve insensitive user data during transition between the different pages.</w:t>
      </w:r>
    </w:p>
    <w:p w14:paraId="310E77D0" w14:textId="69EAB7AC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C12CA9">
        <w:rPr>
          <w:rFonts w:asciiTheme="minorHAnsi" w:hAnsiTheme="minorHAnsi" w:cstheme="minorHAnsi"/>
          <w:sz w:val="22"/>
        </w:rPr>
        <w:t>Developing and designing SPA user interfaces in Angular.js.</w:t>
      </w:r>
    </w:p>
    <w:p w14:paraId="7BB89BFC" w14:textId="51DBB66A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C12CA9">
        <w:rPr>
          <w:rFonts w:asciiTheme="minorHAnsi" w:hAnsiTheme="minorHAnsi" w:cstheme="minorHAnsi"/>
          <w:sz w:val="22"/>
        </w:rPr>
        <w:t>Responsible for developing a front-end application using React.js and FLUX architecture for internal team's productivity use.</w:t>
      </w:r>
    </w:p>
    <w:p w14:paraId="74451F7C" w14:textId="22BB7ABC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C12CA9">
        <w:rPr>
          <w:rFonts w:asciiTheme="minorHAnsi" w:hAnsiTheme="minorHAnsi" w:cstheme="minorHAnsi"/>
          <w:sz w:val="22"/>
        </w:rPr>
        <w:t xml:space="preserve">Developed multiple POCs to create </w:t>
      </w:r>
      <w:proofErr w:type="spellStart"/>
      <w:r w:rsidRPr="00C12CA9">
        <w:rPr>
          <w:rFonts w:asciiTheme="minorHAnsi" w:hAnsiTheme="minorHAnsi" w:cstheme="minorHAnsi"/>
          <w:sz w:val="22"/>
        </w:rPr>
        <w:t>a</w:t>
      </w:r>
      <w:proofErr w:type="spellEnd"/>
      <w:r w:rsidRPr="00C12CA9">
        <w:rPr>
          <w:rFonts w:asciiTheme="minorHAnsi" w:hAnsiTheme="minorHAnsi" w:cstheme="minorHAnsi"/>
          <w:sz w:val="22"/>
        </w:rPr>
        <w:t xml:space="preserve"> interface between Backend to Frontend by using MongoDB, ExpressJS, AngularJs and Node.js</w:t>
      </w:r>
    </w:p>
    <w:p w14:paraId="1AD5CB84" w14:textId="63B902AA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C12CA9">
        <w:rPr>
          <w:rFonts w:asciiTheme="minorHAnsi" w:hAnsiTheme="minorHAnsi" w:cstheme="minorHAnsi"/>
          <w:sz w:val="22"/>
        </w:rPr>
        <w:t>Responsible for creating RESTFUL Web Services to serve data to the front-end application in JSON format</w:t>
      </w:r>
    </w:p>
    <w:p w14:paraId="16ED36FC" w14:textId="0927927E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C12CA9">
        <w:rPr>
          <w:rFonts w:asciiTheme="minorHAnsi" w:hAnsiTheme="minorHAnsi" w:cstheme="minorHAnsi"/>
          <w:sz w:val="22"/>
        </w:rPr>
        <w:t>Developer server-side application using Express.js framework and followed MVC architecture</w:t>
      </w:r>
    </w:p>
    <w:p w14:paraId="25632595" w14:textId="01D371F7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C12CA9">
        <w:rPr>
          <w:rFonts w:asciiTheme="minorHAnsi" w:hAnsiTheme="minorHAnsi" w:cstheme="minorHAnsi"/>
          <w:sz w:val="22"/>
        </w:rPr>
        <w:t xml:space="preserve">Created JSON objects on the front end to throw data on the server for storing the data into MongoDB on </w:t>
      </w:r>
      <w:proofErr w:type="spellStart"/>
      <w:r w:rsidRPr="00C12CA9">
        <w:rPr>
          <w:rFonts w:asciiTheme="minorHAnsi" w:hAnsiTheme="minorHAnsi" w:cstheme="minorHAnsi"/>
          <w:sz w:val="22"/>
        </w:rPr>
        <w:t>mLab</w:t>
      </w:r>
      <w:proofErr w:type="spellEnd"/>
      <w:r w:rsidRPr="00C12CA9">
        <w:rPr>
          <w:rFonts w:asciiTheme="minorHAnsi" w:hAnsiTheme="minorHAnsi" w:cstheme="minorHAnsi"/>
          <w:sz w:val="22"/>
        </w:rPr>
        <w:t xml:space="preserve"> (formerly Mongo Lab)</w:t>
      </w:r>
    </w:p>
    <w:p w14:paraId="67A59C45" w14:textId="25456868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C12CA9">
        <w:rPr>
          <w:rFonts w:asciiTheme="minorHAnsi" w:hAnsiTheme="minorHAnsi" w:cstheme="minorHAnsi"/>
          <w:sz w:val="22"/>
        </w:rPr>
        <w:t xml:space="preserve">Responsible for front-end code testing using </w:t>
      </w:r>
      <w:proofErr w:type="spellStart"/>
      <w:r w:rsidRPr="00C12CA9">
        <w:rPr>
          <w:rFonts w:asciiTheme="minorHAnsi" w:hAnsiTheme="minorHAnsi" w:cstheme="minorHAnsi"/>
          <w:sz w:val="22"/>
        </w:rPr>
        <w:t>TDD&amp;unit</w:t>
      </w:r>
      <w:proofErr w:type="spellEnd"/>
      <w:r w:rsidRPr="00C12CA9">
        <w:rPr>
          <w:rFonts w:asciiTheme="minorHAnsi" w:hAnsiTheme="minorHAnsi" w:cstheme="minorHAnsi"/>
          <w:sz w:val="22"/>
        </w:rPr>
        <w:t xml:space="preserve"> testing techniques.</w:t>
      </w:r>
    </w:p>
    <w:p w14:paraId="5768E66C" w14:textId="19217FDF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C12CA9">
        <w:rPr>
          <w:rFonts w:asciiTheme="minorHAnsi" w:hAnsiTheme="minorHAnsi" w:cstheme="minorHAnsi"/>
          <w:sz w:val="22"/>
        </w:rPr>
        <w:t>Worked with mongoose.js for database communication with MongoDB.</w:t>
      </w:r>
    </w:p>
    <w:p w14:paraId="6E5C9187" w14:textId="4C774C8A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C12CA9">
        <w:rPr>
          <w:rFonts w:asciiTheme="minorHAnsi" w:hAnsiTheme="minorHAnsi" w:cstheme="minorHAnsi"/>
          <w:sz w:val="22"/>
        </w:rPr>
        <w:t>Responsible for parsing JSON data to &amp; from the server for presentation &amp; storage purposes in the project.</w:t>
      </w:r>
    </w:p>
    <w:p w14:paraId="7047CF24" w14:textId="38617509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C12CA9">
        <w:rPr>
          <w:rFonts w:asciiTheme="minorHAnsi" w:hAnsiTheme="minorHAnsi" w:cstheme="minorHAnsi"/>
          <w:sz w:val="22"/>
        </w:rPr>
        <w:t>Involved with bug fixing on functionality, and performance issues with JavaScript/JQuery</w:t>
      </w:r>
    </w:p>
    <w:p w14:paraId="0DE295E3" w14:textId="65B84916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C12CA9">
        <w:rPr>
          <w:rFonts w:asciiTheme="minorHAnsi" w:hAnsiTheme="minorHAnsi" w:cstheme="minorHAnsi"/>
          <w:sz w:val="22"/>
        </w:rPr>
        <w:t>Responsible for making builds &amp; deploying the application to Heroku server</w:t>
      </w:r>
    </w:p>
    <w:p w14:paraId="489CD80B" w14:textId="3524643B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C12CA9">
        <w:rPr>
          <w:rFonts w:asciiTheme="minorHAnsi" w:hAnsiTheme="minorHAnsi" w:cstheme="minorHAnsi"/>
          <w:sz w:val="22"/>
        </w:rPr>
        <w:t>Extensively used Trello for Project &amp; Task Management</w:t>
      </w:r>
    </w:p>
    <w:p w14:paraId="4418E8C6" w14:textId="3969B715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C12CA9">
        <w:rPr>
          <w:rFonts w:asciiTheme="minorHAnsi" w:hAnsiTheme="minorHAnsi" w:cstheme="minorHAnsi"/>
          <w:sz w:val="22"/>
        </w:rPr>
        <w:t>Interacted with Testing Team, Scrum Masters and Business Analysts for Fixing of Issues</w:t>
      </w:r>
    </w:p>
    <w:p w14:paraId="0AA6D869" w14:textId="5D380655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C12CA9">
        <w:rPr>
          <w:rFonts w:asciiTheme="minorHAnsi" w:hAnsiTheme="minorHAnsi" w:cstheme="minorHAnsi"/>
          <w:sz w:val="22"/>
        </w:rPr>
        <w:lastRenderedPageBreak/>
        <w:t>Interacted with Customers and development teams for Fix</w:t>
      </w:r>
      <w:r w:rsidR="00D96ED7" w:rsidRPr="00C12CA9">
        <w:rPr>
          <w:rFonts w:asciiTheme="minorHAnsi" w:hAnsiTheme="minorHAnsi" w:cstheme="minorHAnsi"/>
          <w:sz w:val="22"/>
        </w:rPr>
        <w:t xml:space="preserve"> </w:t>
      </w:r>
      <w:r w:rsidRPr="00C12CA9">
        <w:rPr>
          <w:rFonts w:asciiTheme="minorHAnsi" w:hAnsiTheme="minorHAnsi" w:cstheme="minorHAnsi"/>
          <w:sz w:val="22"/>
        </w:rPr>
        <w:t>the Issues.</w:t>
      </w:r>
    </w:p>
    <w:p w14:paraId="3DC8FDE0" w14:textId="74F1D3E6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C12CA9">
        <w:rPr>
          <w:rFonts w:asciiTheme="minorHAnsi" w:hAnsiTheme="minorHAnsi" w:cstheme="minorHAnsi"/>
          <w:sz w:val="22"/>
        </w:rPr>
        <w:t>Performed the Regression Testing for Complete UI after fixing the Issues which are reported by Testing Team.</w:t>
      </w:r>
    </w:p>
    <w:p w14:paraId="2E54F56A" w14:textId="77777777" w:rsidR="00D709A0" w:rsidRPr="00C12CA9" w:rsidRDefault="00D709A0" w:rsidP="00C12CA9">
      <w:pPr>
        <w:spacing w:line="240" w:lineRule="auto"/>
        <w:jc w:val="both"/>
        <w:rPr>
          <w:rFonts w:asciiTheme="minorHAnsi" w:hAnsiTheme="minorHAnsi" w:cstheme="minorHAnsi"/>
          <w:b/>
          <w:sz w:val="22"/>
        </w:rPr>
      </w:pPr>
      <w:r w:rsidRPr="00C12CA9">
        <w:rPr>
          <w:rFonts w:asciiTheme="minorHAnsi" w:hAnsiTheme="minorHAnsi" w:cstheme="minorHAnsi"/>
          <w:b/>
          <w:sz w:val="22"/>
        </w:rPr>
        <w:t xml:space="preserve">Environment: </w:t>
      </w:r>
      <w:r w:rsidRPr="00C12CA9">
        <w:rPr>
          <w:rFonts w:asciiTheme="minorHAnsi" w:hAnsiTheme="minorHAnsi" w:cstheme="minorHAnsi"/>
          <w:sz w:val="22"/>
        </w:rPr>
        <w:t xml:space="preserve">HTML, CSS/CSS3, JavaScript, JQuery, AJAX, jQuery UI, AngularJS, Express.js, Passport.js, Mongoose.js, animate.css, Twitter Bootstrap, GIT, SASS, Photoshop, Web Storm, </w:t>
      </w:r>
      <w:proofErr w:type="spellStart"/>
      <w:r w:rsidRPr="00C12CA9">
        <w:rPr>
          <w:rFonts w:asciiTheme="minorHAnsi" w:hAnsiTheme="minorHAnsi" w:cstheme="minorHAnsi"/>
          <w:sz w:val="22"/>
        </w:rPr>
        <w:t>NoSQL</w:t>
      </w:r>
      <w:proofErr w:type="spellEnd"/>
      <w:r w:rsidRPr="00C12CA9">
        <w:rPr>
          <w:rFonts w:asciiTheme="minorHAnsi" w:hAnsiTheme="minorHAnsi" w:cstheme="minorHAnsi"/>
          <w:sz w:val="22"/>
        </w:rPr>
        <w:t xml:space="preserve">, Atom, </w:t>
      </w:r>
      <w:proofErr w:type="spellStart"/>
      <w:r w:rsidRPr="00C12CA9">
        <w:rPr>
          <w:rFonts w:asciiTheme="minorHAnsi" w:hAnsiTheme="minorHAnsi" w:cstheme="minorHAnsi"/>
          <w:sz w:val="22"/>
        </w:rPr>
        <w:t>ReactJS</w:t>
      </w:r>
      <w:proofErr w:type="spellEnd"/>
      <w:r w:rsidRPr="00C12CA9">
        <w:rPr>
          <w:rFonts w:asciiTheme="minorHAnsi" w:hAnsiTheme="minorHAnsi" w:cstheme="minorHAnsi"/>
          <w:sz w:val="22"/>
        </w:rPr>
        <w:t xml:space="preserve">, MVC, Flux, </w:t>
      </w:r>
      <w:proofErr w:type="spellStart"/>
      <w:r w:rsidRPr="00C12CA9">
        <w:rPr>
          <w:rFonts w:asciiTheme="minorHAnsi" w:hAnsiTheme="minorHAnsi" w:cstheme="minorHAnsi"/>
          <w:sz w:val="22"/>
        </w:rPr>
        <w:t>mLab</w:t>
      </w:r>
      <w:proofErr w:type="spellEnd"/>
      <w:r w:rsidRPr="00C12CA9">
        <w:rPr>
          <w:rFonts w:asciiTheme="minorHAnsi" w:hAnsiTheme="minorHAnsi" w:cstheme="minorHAnsi"/>
          <w:sz w:val="22"/>
        </w:rPr>
        <w:t xml:space="preserve"> (Mongo Lab), </w:t>
      </w:r>
      <w:proofErr w:type="spellStart"/>
      <w:r w:rsidRPr="00C12CA9">
        <w:rPr>
          <w:rFonts w:asciiTheme="minorHAnsi" w:hAnsiTheme="minorHAnsi" w:cstheme="minorHAnsi"/>
          <w:sz w:val="22"/>
        </w:rPr>
        <w:t>Heroku</w:t>
      </w:r>
      <w:proofErr w:type="spellEnd"/>
      <w:r w:rsidRPr="00C12CA9">
        <w:rPr>
          <w:rFonts w:asciiTheme="minorHAnsi" w:hAnsiTheme="minorHAnsi" w:cstheme="minorHAnsi"/>
          <w:sz w:val="22"/>
        </w:rPr>
        <w:t xml:space="preserve">, NPM, bower, </w:t>
      </w:r>
      <w:proofErr w:type="spellStart"/>
      <w:r w:rsidRPr="00C12CA9">
        <w:rPr>
          <w:rFonts w:asciiTheme="minorHAnsi" w:hAnsiTheme="minorHAnsi" w:cstheme="minorHAnsi"/>
          <w:sz w:val="22"/>
        </w:rPr>
        <w:t>NoSQL</w:t>
      </w:r>
      <w:proofErr w:type="spellEnd"/>
      <w:r w:rsidRPr="00C12CA9">
        <w:rPr>
          <w:rFonts w:asciiTheme="minorHAnsi" w:hAnsiTheme="minorHAnsi" w:cstheme="minorHAnsi"/>
          <w:sz w:val="22"/>
        </w:rPr>
        <w:t xml:space="preserve">, </w:t>
      </w:r>
      <w:proofErr w:type="spellStart"/>
      <w:r w:rsidRPr="00C12CA9">
        <w:rPr>
          <w:rFonts w:asciiTheme="minorHAnsi" w:hAnsiTheme="minorHAnsi" w:cstheme="minorHAnsi"/>
          <w:sz w:val="22"/>
        </w:rPr>
        <w:t>bcrypt</w:t>
      </w:r>
      <w:proofErr w:type="spellEnd"/>
      <w:r w:rsidRPr="00C12CA9">
        <w:rPr>
          <w:rFonts w:asciiTheme="minorHAnsi" w:hAnsiTheme="minorHAnsi" w:cstheme="minorHAnsi"/>
          <w:sz w:val="22"/>
        </w:rPr>
        <w:t>, hashing, Sass, Compass, OAuth, Trello, Modulus.</w:t>
      </w:r>
    </w:p>
    <w:p w14:paraId="69A594D9" w14:textId="77777777" w:rsidR="000328B6" w:rsidRPr="00C12CA9" w:rsidRDefault="000328B6" w:rsidP="00C12CA9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DA" w14:textId="77777777" w:rsidR="005B40C4" w:rsidRPr="00C12CA9" w:rsidRDefault="005B40C4" w:rsidP="00C12CA9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DC" w14:textId="1E054952" w:rsidR="005B40C4" w:rsidRPr="00C12CA9" w:rsidRDefault="004C11EC" w:rsidP="00C12CA9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b/>
          <w:sz w:val="22"/>
          <w:shd w:val="clear" w:color="auto" w:fill="FFFFFF"/>
        </w:rPr>
        <w:t xml:space="preserve">Client: </w:t>
      </w:r>
      <w:r w:rsidR="00C12CA9" w:rsidRPr="00C12CA9">
        <w:rPr>
          <w:rFonts w:asciiTheme="minorHAnsi" w:hAnsiTheme="minorHAnsi" w:cstheme="minorHAnsi"/>
          <w:b/>
          <w:sz w:val="22"/>
          <w:shd w:val="clear" w:color="auto" w:fill="FFFFFF"/>
        </w:rPr>
        <w:t xml:space="preserve">ING Vysya Bank, Bangalore, India                                                              </w:t>
      </w:r>
      <w:r w:rsidR="00C12CA9" w:rsidRPr="00C12CA9">
        <w:rPr>
          <w:rFonts w:asciiTheme="minorHAnsi" w:hAnsiTheme="minorHAnsi" w:cstheme="minorHAnsi"/>
          <w:b/>
          <w:sz w:val="22"/>
        </w:rPr>
        <w:t xml:space="preserve">Jan’2013 – April’2014  </w:t>
      </w:r>
      <w:r w:rsidRPr="00C12CA9">
        <w:rPr>
          <w:rFonts w:asciiTheme="minorHAnsi" w:hAnsiTheme="minorHAnsi" w:cstheme="minorHAnsi"/>
          <w:b/>
          <w:sz w:val="22"/>
          <w:shd w:val="clear" w:color="auto" w:fill="FFFFFF"/>
        </w:rPr>
        <w:t xml:space="preserve">                                                                                          </w:t>
      </w:r>
      <w:r w:rsidR="005B40C4" w:rsidRPr="00C12CA9">
        <w:rPr>
          <w:rFonts w:asciiTheme="minorHAnsi" w:hAnsiTheme="minorHAnsi" w:cstheme="minorHAnsi"/>
          <w:b/>
          <w:sz w:val="22"/>
        </w:rPr>
        <w:t xml:space="preserve">Role: </w:t>
      </w:r>
      <w:r w:rsidR="00D709A0" w:rsidRPr="00C12CA9">
        <w:rPr>
          <w:rFonts w:asciiTheme="minorHAnsi" w:hAnsiTheme="minorHAnsi" w:cstheme="minorHAnsi"/>
          <w:b/>
          <w:sz w:val="22"/>
        </w:rPr>
        <w:t>UI</w:t>
      </w:r>
      <w:r w:rsidR="005F2504" w:rsidRPr="00C12CA9">
        <w:rPr>
          <w:rFonts w:asciiTheme="minorHAnsi" w:hAnsiTheme="minorHAnsi" w:cstheme="minorHAnsi"/>
          <w:b/>
          <w:sz w:val="22"/>
        </w:rPr>
        <w:t xml:space="preserve"> Developer</w:t>
      </w:r>
      <w:r w:rsidR="005B40C4" w:rsidRPr="00C12CA9">
        <w:rPr>
          <w:rFonts w:asciiTheme="minorHAnsi" w:hAnsiTheme="minorHAnsi" w:cstheme="minorHAnsi"/>
          <w:b/>
          <w:sz w:val="22"/>
        </w:rPr>
        <w:t xml:space="preserve"> </w:t>
      </w:r>
      <w:r w:rsidR="005B40C4" w:rsidRPr="00C12CA9">
        <w:rPr>
          <w:rFonts w:asciiTheme="minorHAnsi" w:hAnsiTheme="minorHAnsi" w:cstheme="minorHAnsi"/>
          <w:b/>
          <w:sz w:val="22"/>
        </w:rPr>
        <w:tab/>
      </w:r>
      <w:r w:rsidR="005B40C4" w:rsidRPr="00C12CA9">
        <w:rPr>
          <w:rFonts w:asciiTheme="minorHAnsi" w:hAnsiTheme="minorHAnsi" w:cstheme="minorHAnsi"/>
          <w:b/>
          <w:sz w:val="22"/>
        </w:rPr>
        <w:tab/>
      </w:r>
      <w:r w:rsidR="005B40C4" w:rsidRPr="00C12CA9">
        <w:rPr>
          <w:rFonts w:asciiTheme="minorHAnsi" w:hAnsiTheme="minorHAnsi" w:cstheme="minorHAnsi"/>
          <w:b/>
          <w:sz w:val="22"/>
        </w:rPr>
        <w:tab/>
      </w:r>
      <w:r w:rsidR="005B40C4" w:rsidRPr="00C12CA9">
        <w:rPr>
          <w:rFonts w:asciiTheme="minorHAnsi" w:hAnsiTheme="minorHAnsi" w:cstheme="minorHAnsi"/>
          <w:b/>
          <w:sz w:val="22"/>
        </w:rPr>
        <w:tab/>
      </w:r>
      <w:r w:rsidR="005B40C4" w:rsidRPr="00C12CA9">
        <w:rPr>
          <w:rFonts w:asciiTheme="minorHAnsi" w:hAnsiTheme="minorHAnsi" w:cstheme="minorHAnsi"/>
          <w:b/>
          <w:sz w:val="22"/>
        </w:rPr>
        <w:tab/>
      </w:r>
      <w:r w:rsidR="005B40C4" w:rsidRPr="00C12CA9">
        <w:rPr>
          <w:rFonts w:asciiTheme="minorHAnsi" w:hAnsiTheme="minorHAnsi" w:cstheme="minorHAnsi"/>
          <w:b/>
          <w:sz w:val="22"/>
        </w:rPr>
        <w:tab/>
      </w:r>
      <w:r w:rsidR="005B40C4" w:rsidRPr="00C12CA9">
        <w:rPr>
          <w:rFonts w:asciiTheme="minorHAnsi" w:hAnsiTheme="minorHAnsi" w:cstheme="minorHAnsi"/>
          <w:b/>
          <w:sz w:val="22"/>
        </w:rPr>
        <w:tab/>
      </w:r>
    </w:p>
    <w:p w14:paraId="69A594DD" w14:textId="77777777" w:rsidR="005B40C4" w:rsidRPr="00C12CA9" w:rsidRDefault="005B40C4" w:rsidP="00C12CA9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14:paraId="69A594DE" w14:textId="77777777" w:rsidR="007E01F1" w:rsidRPr="00C12CA9" w:rsidRDefault="009F21A3" w:rsidP="00C12CA9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C12CA9">
        <w:rPr>
          <w:rFonts w:asciiTheme="minorHAnsi" w:hAnsiTheme="minorHAnsi" w:cstheme="minorHAnsi"/>
          <w:b/>
          <w:sz w:val="22"/>
        </w:rPr>
        <w:t>Responsibilities:</w:t>
      </w:r>
    </w:p>
    <w:p w14:paraId="16F5E389" w14:textId="77777777" w:rsidR="00D709A0" w:rsidRPr="00C12CA9" w:rsidRDefault="00D709A0" w:rsidP="00C12CA9">
      <w:pPr>
        <w:pStyle w:val="ListParagraph"/>
        <w:numPr>
          <w:ilvl w:val="0"/>
          <w:numId w:val="26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Designed the Front End applications, user interactive (UI) web pages using web technologies like HTML, CSS, JavaScript, and JQuery.</w:t>
      </w:r>
    </w:p>
    <w:p w14:paraId="53F25124" w14:textId="55798B07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Worked on feature developments for the Growth team and projects handed down from the executive team, focusing primarily on HTML, CSS/SCSS, and JavaScript development.</w:t>
      </w:r>
    </w:p>
    <w:p w14:paraId="121FB450" w14:textId="5B55FCAB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Developed non-functional HTML, CSS pages from the mock ups and involved in UI review with UI architect and Business Units.</w:t>
      </w:r>
    </w:p>
    <w:p w14:paraId="6555198E" w14:textId="3C8B7343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Provided time estimates for front-end development on projects, consulted with project managers and clients on front-end development tasks, managed developer resources, provide insight into user interface design, and interacted directly with clients to answer any questions or concerns.</w:t>
      </w:r>
    </w:p>
    <w:p w14:paraId="0CC25B25" w14:textId="6C8CF14D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Worked on developing a communication application that provided a collaborative platform for users to share customer related issues, assign action items, and manage overall internal communication.</w:t>
      </w:r>
    </w:p>
    <w:p w14:paraId="172F45E7" w14:textId="6599BB1E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Implemented AJAX functionality using JQUERY, JSON and XML.</w:t>
      </w:r>
    </w:p>
    <w:p w14:paraId="0B996FE2" w14:textId="02CBB0CB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Worked closely with Business Analysts in understanding the technical requirements of each project and prepared the use cases for different functionalities and designs.</w:t>
      </w:r>
    </w:p>
    <w:p w14:paraId="1865F716" w14:textId="43E1B98D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Designed new classes and functionalities using various JQUERY components for CRM application for customer service.</w:t>
      </w:r>
    </w:p>
    <w:p w14:paraId="1AC4D37F" w14:textId="74C37901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Wrote Object Oriented JavaScript to create modules and extensively debugged with Firebug and other debugging tools.</w:t>
      </w:r>
    </w:p>
    <w:p w14:paraId="0BF27413" w14:textId="7D9D4785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Tested cross browser compatibility issues between multiple browsers.</w:t>
      </w:r>
    </w:p>
    <w:p w14:paraId="6F5BB492" w14:textId="71E8ACFE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Facilitated discussions with Systems Analyst to identify technical requirements.</w:t>
      </w:r>
    </w:p>
    <w:p w14:paraId="2C2B43AB" w14:textId="56C6FB16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Developed and designed the various screens and its architecture in accordance to UI Specs.</w:t>
      </w:r>
    </w:p>
    <w:p w14:paraId="12CFD010" w14:textId="41D89ABB" w:rsidR="00D709A0" w:rsidRPr="00C12CA9" w:rsidRDefault="00D709A0" w:rsidP="00C12CA9">
      <w:pPr>
        <w:pStyle w:val="ListParagraph"/>
        <w:numPr>
          <w:ilvl w:val="1"/>
          <w:numId w:val="25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Handled all aspects of the web application including maintaining, testing, debugging, deploying and printing.</w:t>
      </w:r>
    </w:p>
    <w:p w14:paraId="2BBD35D7" w14:textId="3FD26032" w:rsidR="00D709A0" w:rsidRPr="00C12CA9" w:rsidRDefault="00D709A0" w:rsidP="00C12CA9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b/>
          <w:sz w:val="22"/>
          <w:shd w:val="clear" w:color="auto" w:fill="FFFFFF"/>
        </w:rPr>
        <w:t xml:space="preserve">Environment: </w:t>
      </w:r>
      <w:r w:rsidRPr="00C12CA9">
        <w:rPr>
          <w:rFonts w:asciiTheme="minorHAnsi" w:hAnsiTheme="minorHAnsi" w:cstheme="minorHAnsi"/>
          <w:sz w:val="22"/>
          <w:shd w:val="clear" w:color="auto" w:fill="FFFFFF"/>
        </w:rPr>
        <w:t xml:space="preserve">HTML, CSS, JavaScript, XML JQUERY, JSON, AJAX, SVN, Eclipse, Multithreading </w:t>
      </w:r>
    </w:p>
    <w:p w14:paraId="73A5BF47" w14:textId="7BAD932E" w:rsidR="00E62B8F" w:rsidRPr="00C12CA9" w:rsidRDefault="00D709A0" w:rsidP="00C12CA9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M.S Windows,</w:t>
      </w:r>
      <w:r w:rsidR="00BC07E8" w:rsidRPr="00C12CA9">
        <w:rPr>
          <w:rFonts w:asciiTheme="minorHAnsi" w:hAnsiTheme="minorHAnsi" w:cstheme="minorHAnsi"/>
          <w:sz w:val="22"/>
        </w:rPr>
        <w:t xml:space="preserve"> </w:t>
      </w:r>
      <w:r w:rsidR="00BC07E8" w:rsidRPr="00C12CA9">
        <w:rPr>
          <w:rFonts w:asciiTheme="minorHAnsi" w:hAnsiTheme="minorHAnsi" w:cstheme="minorHAnsi"/>
          <w:sz w:val="22"/>
          <w:shd w:val="clear" w:color="auto" w:fill="FFFFFF"/>
        </w:rPr>
        <w:t>Agile methodology,</w:t>
      </w:r>
      <w:r w:rsidRPr="00C12CA9">
        <w:rPr>
          <w:rFonts w:asciiTheme="minorHAnsi" w:hAnsiTheme="minorHAnsi" w:cstheme="minorHAnsi"/>
          <w:sz w:val="22"/>
          <w:shd w:val="clear" w:color="auto" w:fill="FFFFFF"/>
        </w:rPr>
        <w:t xml:space="preserve"> MySQL.</w:t>
      </w:r>
    </w:p>
    <w:p w14:paraId="69A594EA" w14:textId="77777777" w:rsidR="005B40C4" w:rsidRPr="00C12CA9" w:rsidRDefault="005B40C4" w:rsidP="00C12CA9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14:paraId="79FAFCD4" w14:textId="77777777" w:rsidR="00121404" w:rsidRPr="00C12CA9" w:rsidRDefault="00121404" w:rsidP="00C12CA9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14:paraId="2CC23B7D" w14:textId="77777777" w:rsidR="00121404" w:rsidRPr="00C12CA9" w:rsidRDefault="00121404" w:rsidP="00C12CA9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14:paraId="52B5CA5C" w14:textId="33B6DE27" w:rsidR="00C12CA9" w:rsidRPr="00C12CA9" w:rsidRDefault="005B40C4" w:rsidP="00C12CA9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C12CA9">
        <w:rPr>
          <w:rFonts w:asciiTheme="minorHAnsi" w:hAnsiTheme="minorHAnsi" w:cstheme="minorHAnsi"/>
          <w:b/>
          <w:sz w:val="22"/>
        </w:rPr>
        <w:lastRenderedPageBreak/>
        <w:t xml:space="preserve">Client: </w:t>
      </w:r>
      <w:r w:rsidR="00C12CA9" w:rsidRPr="00C12CA9">
        <w:rPr>
          <w:rFonts w:asciiTheme="minorHAnsi" w:hAnsiTheme="minorHAnsi" w:cstheme="minorHAnsi"/>
          <w:b/>
          <w:sz w:val="22"/>
        </w:rPr>
        <w:t>Value Labs, Hyderabad, India</w:t>
      </w:r>
      <w:r w:rsidR="004C11EC" w:rsidRPr="00C12CA9">
        <w:rPr>
          <w:rFonts w:asciiTheme="minorHAnsi" w:hAnsiTheme="minorHAnsi" w:cstheme="minorHAnsi"/>
          <w:b/>
          <w:sz w:val="22"/>
        </w:rPr>
        <w:t xml:space="preserve">                                                          </w:t>
      </w:r>
      <w:r w:rsidR="00C12CA9" w:rsidRPr="00C12CA9">
        <w:rPr>
          <w:rFonts w:asciiTheme="minorHAnsi" w:hAnsiTheme="minorHAnsi" w:cstheme="minorHAnsi"/>
          <w:b/>
          <w:sz w:val="22"/>
        </w:rPr>
        <w:t xml:space="preserve">                        June’2011 – Dec’2012 </w:t>
      </w:r>
    </w:p>
    <w:p w14:paraId="69A594EC" w14:textId="0DDC2CF7" w:rsidR="005B40C4" w:rsidRPr="00C12CA9" w:rsidRDefault="005B40C4" w:rsidP="00C12CA9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C12CA9">
        <w:rPr>
          <w:rFonts w:asciiTheme="minorHAnsi" w:hAnsiTheme="minorHAnsi" w:cstheme="minorHAnsi"/>
          <w:b/>
          <w:sz w:val="22"/>
        </w:rPr>
        <w:t xml:space="preserve">Role: </w:t>
      </w:r>
      <w:r w:rsidR="00D709A0" w:rsidRPr="00C12CA9">
        <w:rPr>
          <w:rFonts w:asciiTheme="minorHAnsi" w:hAnsiTheme="minorHAnsi" w:cstheme="minorHAnsi"/>
          <w:b/>
          <w:sz w:val="22"/>
        </w:rPr>
        <w:t>Software Engineer</w:t>
      </w:r>
      <w:r w:rsidRPr="00C12CA9">
        <w:rPr>
          <w:rFonts w:asciiTheme="minorHAnsi" w:hAnsiTheme="minorHAnsi" w:cstheme="minorHAnsi"/>
          <w:b/>
          <w:sz w:val="22"/>
        </w:rPr>
        <w:tab/>
      </w:r>
      <w:r w:rsidRPr="00C12CA9">
        <w:rPr>
          <w:rFonts w:asciiTheme="minorHAnsi" w:hAnsiTheme="minorHAnsi" w:cstheme="minorHAnsi"/>
          <w:b/>
          <w:sz w:val="22"/>
        </w:rPr>
        <w:tab/>
      </w:r>
      <w:r w:rsidRPr="00C12CA9">
        <w:rPr>
          <w:rFonts w:asciiTheme="minorHAnsi" w:hAnsiTheme="minorHAnsi" w:cstheme="minorHAnsi"/>
          <w:b/>
          <w:sz w:val="22"/>
        </w:rPr>
        <w:tab/>
      </w:r>
      <w:r w:rsidRPr="00C12CA9">
        <w:rPr>
          <w:rFonts w:asciiTheme="minorHAnsi" w:hAnsiTheme="minorHAnsi" w:cstheme="minorHAnsi"/>
          <w:b/>
          <w:sz w:val="22"/>
        </w:rPr>
        <w:tab/>
      </w:r>
      <w:r w:rsidRPr="00C12CA9">
        <w:rPr>
          <w:rFonts w:asciiTheme="minorHAnsi" w:hAnsiTheme="minorHAnsi" w:cstheme="minorHAnsi"/>
          <w:b/>
          <w:sz w:val="22"/>
        </w:rPr>
        <w:tab/>
        <w:t xml:space="preserve">                </w:t>
      </w:r>
    </w:p>
    <w:p w14:paraId="69A594ED" w14:textId="77777777" w:rsidR="005B40C4" w:rsidRPr="00C12CA9" w:rsidRDefault="005B40C4" w:rsidP="00C12CA9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14:paraId="69A594EE" w14:textId="77777777" w:rsidR="009942FC" w:rsidRPr="00C12CA9" w:rsidRDefault="009F21A3" w:rsidP="00C12CA9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C12CA9">
        <w:rPr>
          <w:rFonts w:asciiTheme="minorHAnsi" w:hAnsiTheme="minorHAnsi" w:cstheme="minorHAnsi"/>
          <w:b/>
          <w:sz w:val="22"/>
        </w:rPr>
        <w:t>Responsibilities:</w:t>
      </w:r>
    </w:p>
    <w:p w14:paraId="14F55922" w14:textId="77777777" w:rsidR="00D709A0" w:rsidRPr="00C12CA9" w:rsidRDefault="00D709A0" w:rsidP="00C12CA9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Involved in the analysis, design and development phases of the Software Development Life Cycle (SDLC)</w:t>
      </w:r>
    </w:p>
    <w:p w14:paraId="23693702" w14:textId="474B8C78" w:rsidR="00D709A0" w:rsidRPr="00C12CA9" w:rsidRDefault="00D709A0" w:rsidP="00C12CA9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Used Rational Rose to generate Use case diagrams, Class diagrams and Sequence diagrams that modeled the design details of the application.</w:t>
      </w:r>
    </w:p>
    <w:p w14:paraId="16701069" w14:textId="3F0030F6" w:rsidR="00D709A0" w:rsidRPr="00C12CA9" w:rsidRDefault="00D709A0" w:rsidP="00C12CA9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Developed UI screens using JSP, Struts tags and HTML.</w:t>
      </w:r>
    </w:p>
    <w:p w14:paraId="77D93BC2" w14:textId="42E128BC" w:rsidR="00D709A0" w:rsidRPr="00C12CA9" w:rsidRDefault="00D709A0" w:rsidP="00C12CA9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Used Jakarta Struts Framework, based on the Model View Controller architecture for rapid application development and ease of maintenance.</w:t>
      </w:r>
    </w:p>
    <w:p w14:paraId="63D66CFF" w14:textId="25FC9D14" w:rsidR="00D709A0" w:rsidRPr="00C12CA9" w:rsidRDefault="00D709A0" w:rsidP="00C12CA9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Used validation framework for client-side validation and Internationalization to support multiple languages.</w:t>
      </w:r>
    </w:p>
    <w:p w14:paraId="342065A7" w14:textId="3BFEE8E2" w:rsidR="00D709A0" w:rsidRPr="00C12CA9" w:rsidRDefault="00D709A0" w:rsidP="00C12CA9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Designed tables to access the database in Oracle and involved in writing PL/SQL, Stored Procedures, and Triggers.</w:t>
      </w:r>
    </w:p>
    <w:p w14:paraId="59E88A8A" w14:textId="4EE210AC" w:rsidR="00D709A0" w:rsidRPr="00C12CA9" w:rsidRDefault="00D709A0" w:rsidP="00C12CA9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Implemented several design patterns such as Business Delegate, MVC, Singleton and Factory to resolve the most common design issues.</w:t>
      </w:r>
    </w:p>
    <w:p w14:paraId="4917A5ED" w14:textId="777545BD" w:rsidR="00D709A0" w:rsidRPr="00C12CA9" w:rsidRDefault="00D709A0" w:rsidP="00C12CA9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Encryption and Decryption using symmetric keys.</w:t>
      </w:r>
    </w:p>
    <w:p w14:paraId="2B454E1D" w14:textId="72AF0611" w:rsidR="00D709A0" w:rsidRPr="00C12CA9" w:rsidRDefault="00D709A0" w:rsidP="00C12CA9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Implemented PL/SQL and stored procedures for Oracle9i database.</w:t>
      </w:r>
    </w:p>
    <w:p w14:paraId="1CD28049" w14:textId="7B1B104A" w:rsidR="00D709A0" w:rsidRPr="00C12CA9" w:rsidRDefault="00D709A0" w:rsidP="00C12CA9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Used XML parser APIs like DOM for marshalling and un marshalling of Data.</w:t>
      </w:r>
    </w:p>
    <w:p w14:paraId="52902A83" w14:textId="1980A65C" w:rsidR="00D709A0" w:rsidRPr="00C12CA9" w:rsidRDefault="00D709A0" w:rsidP="00C12CA9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Used MyEclipse for writing JSPs, Struts, and Other Java code snippets.</w:t>
      </w:r>
    </w:p>
    <w:p w14:paraId="7FBBD40E" w14:textId="3E8FB6AA" w:rsidR="00D709A0" w:rsidRPr="00C12CA9" w:rsidRDefault="00D709A0" w:rsidP="00C12CA9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Implemented multithreading applications using java</w:t>
      </w:r>
    </w:p>
    <w:p w14:paraId="63C30F93" w14:textId="2A119234" w:rsidR="00D709A0" w:rsidRPr="00C12CA9" w:rsidRDefault="00D709A0" w:rsidP="00C12CA9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Used J-Unit framework for Unit testing of application and Clear Case for version control.</w:t>
      </w:r>
    </w:p>
    <w:p w14:paraId="4D396939" w14:textId="702E9242" w:rsidR="00D709A0" w:rsidRPr="00C12CA9" w:rsidRDefault="00D709A0" w:rsidP="00C12CA9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sz w:val="22"/>
          <w:shd w:val="clear" w:color="auto" w:fill="FFFFFF"/>
        </w:rPr>
        <w:t>Built application using ANT and used Log4J to generate log files for the application.</w:t>
      </w:r>
    </w:p>
    <w:p w14:paraId="32710899" w14:textId="77777777" w:rsidR="00121404" w:rsidRPr="00C12CA9" w:rsidRDefault="00121404" w:rsidP="00C12CA9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502" w14:textId="00B1B0A6" w:rsidR="007E01F1" w:rsidRPr="00C12CA9" w:rsidRDefault="00D709A0" w:rsidP="00C12CA9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C12CA9">
        <w:rPr>
          <w:rFonts w:asciiTheme="minorHAnsi" w:hAnsiTheme="minorHAnsi" w:cstheme="minorHAnsi"/>
          <w:b/>
          <w:sz w:val="22"/>
          <w:shd w:val="clear" w:color="auto" w:fill="FFFFFF"/>
        </w:rPr>
        <w:t xml:space="preserve">Environment: </w:t>
      </w:r>
      <w:r w:rsidRPr="00C12CA9">
        <w:rPr>
          <w:rFonts w:asciiTheme="minorHAnsi" w:hAnsiTheme="minorHAnsi" w:cstheme="minorHAnsi"/>
          <w:sz w:val="22"/>
          <w:shd w:val="clear" w:color="auto" w:fill="FFFFFF"/>
        </w:rPr>
        <w:t xml:space="preserve">Java, J2EE, JSP, Struts, Apache Tomcat, EJB, Servlets, JNDI, JMS, Oracle 9i, HTML, XML Web Services, My Eclipse, </w:t>
      </w:r>
      <w:r w:rsidR="00C12CA9" w:rsidRPr="00C12CA9">
        <w:rPr>
          <w:rFonts w:asciiTheme="minorHAnsi" w:hAnsiTheme="minorHAnsi" w:cstheme="minorHAnsi"/>
          <w:sz w:val="22"/>
          <w:shd w:val="clear" w:color="auto" w:fill="FFFFFF"/>
        </w:rPr>
        <w:t>Multithreading</w:t>
      </w:r>
      <w:r w:rsidRPr="00C12CA9">
        <w:rPr>
          <w:rFonts w:asciiTheme="minorHAnsi" w:hAnsiTheme="minorHAnsi" w:cstheme="minorHAnsi"/>
          <w:sz w:val="22"/>
          <w:shd w:val="clear" w:color="auto" w:fill="FFFFFF"/>
        </w:rPr>
        <w:t xml:space="preserve"> SOAP, J-Unit, ANT, Rational Rose, LOG4J, Clear Case.</w:t>
      </w:r>
    </w:p>
    <w:sectPr w:rsidR="007E01F1" w:rsidRPr="00C12CA9" w:rsidSect="009154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C53F87"/>
    <w:multiLevelType w:val="hybridMultilevel"/>
    <w:tmpl w:val="E11EF804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39088E"/>
    <w:multiLevelType w:val="hybridMultilevel"/>
    <w:tmpl w:val="6F0CA0C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C72B4B"/>
    <w:multiLevelType w:val="hybridMultilevel"/>
    <w:tmpl w:val="5554E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787C42"/>
    <w:multiLevelType w:val="hybridMultilevel"/>
    <w:tmpl w:val="238AC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2CDED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E077DC"/>
    <w:multiLevelType w:val="hybridMultilevel"/>
    <w:tmpl w:val="FC40C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6A5BC2"/>
    <w:multiLevelType w:val="hybridMultilevel"/>
    <w:tmpl w:val="ED4E8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586469A"/>
    <w:multiLevelType w:val="hybridMultilevel"/>
    <w:tmpl w:val="79A8A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8A6258D"/>
    <w:multiLevelType w:val="hybridMultilevel"/>
    <w:tmpl w:val="A1FA9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9C76B1C"/>
    <w:multiLevelType w:val="hybridMultilevel"/>
    <w:tmpl w:val="D5326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256D80"/>
    <w:multiLevelType w:val="hybridMultilevel"/>
    <w:tmpl w:val="602CF97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rPr>
        <w:rFonts w:ascii="Wingdings" w:hAnsi="Wingdings" w:hint="default"/>
      </w:rPr>
    </w:lvl>
  </w:abstractNum>
  <w:abstractNum w:abstractNumId="10">
    <w:nsid w:val="3B7D7BFE"/>
    <w:multiLevelType w:val="hybridMultilevel"/>
    <w:tmpl w:val="C9067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A9643F0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411C20BD"/>
    <w:multiLevelType w:val="hybridMultilevel"/>
    <w:tmpl w:val="47B450E0"/>
    <w:lvl w:ilvl="0" w:tplc="351E10D8">
      <w:numFmt w:val="bullet"/>
      <w:lvlText w:val="•"/>
      <w:lvlJc w:val="left"/>
      <w:pPr>
        <w:ind w:left="108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4605026A"/>
    <w:multiLevelType w:val="hybridMultilevel"/>
    <w:tmpl w:val="8D2A0CB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A9C04E6"/>
    <w:multiLevelType w:val="hybridMultilevel"/>
    <w:tmpl w:val="2C8C4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53235B3"/>
    <w:multiLevelType w:val="hybridMultilevel"/>
    <w:tmpl w:val="9F6C7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8991FE8"/>
    <w:multiLevelType w:val="hybridMultilevel"/>
    <w:tmpl w:val="785CDB22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9B5340A"/>
    <w:multiLevelType w:val="hybridMultilevel"/>
    <w:tmpl w:val="3D6EF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CDC370F"/>
    <w:multiLevelType w:val="hybridMultilevel"/>
    <w:tmpl w:val="CEC2A258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052717E"/>
    <w:multiLevelType w:val="hybridMultilevel"/>
    <w:tmpl w:val="8A4E5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3450708"/>
    <w:multiLevelType w:val="hybridMultilevel"/>
    <w:tmpl w:val="E2543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4211D98"/>
    <w:multiLevelType w:val="hybridMultilevel"/>
    <w:tmpl w:val="0F6CF18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65A516E"/>
    <w:multiLevelType w:val="hybridMultilevel"/>
    <w:tmpl w:val="9118C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BC94F93"/>
    <w:multiLevelType w:val="hybridMultilevel"/>
    <w:tmpl w:val="E7C65792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11F0067"/>
    <w:multiLevelType w:val="hybridMultilevel"/>
    <w:tmpl w:val="1E841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2C130EA"/>
    <w:multiLevelType w:val="hybridMultilevel"/>
    <w:tmpl w:val="5D1ED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37E0AD7"/>
    <w:multiLevelType w:val="hybridMultilevel"/>
    <w:tmpl w:val="F1C48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5"/>
  </w:num>
  <w:num w:numId="4">
    <w:abstractNumId w:val="4"/>
  </w:num>
  <w:num w:numId="5">
    <w:abstractNumId w:val="1"/>
  </w:num>
  <w:num w:numId="6">
    <w:abstractNumId w:val="11"/>
  </w:num>
  <w:num w:numId="7">
    <w:abstractNumId w:val="22"/>
  </w:num>
  <w:num w:numId="8">
    <w:abstractNumId w:val="15"/>
  </w:num>
  <w:num w:numId="9">
    <w:abstractNumId w:val="20"/>
  </w:num>
  <w:num w:numId="10">
    <w:abstractNumId w:val="17"/>
  </w:num>
  <w:num w:numId="11">
    <w:abstractNumId w:val="0"/>
  </w:num>
  <w:num w:numId="12">
    <w:abstractNumId w:val="12"/>
  </w:num>
  <w:num w:numId="13">
    <w:abstractNumId w:val="7"/>
  </w:num>
  <w:num w:numId="14">
    <w:abstractNumId w:val="8"/>
  </w:num>
  <w:num w:numId="15">
    <w:abstractNumId w:val="21"/>
  </w:num>
  <w:num w:numId="16">
    <w:abstractNumId w:val="24"/>
  </w:num>
  <w:num w:numId="17">
    <w:abstractNumId w:val="25"/>
  </w:num>
  <w:num w:numId="18">
    <w:abstractNumId w:val="23"/>
  </w:num>
  <w:num w:numId="19">
    <w:abstractNumId w:val="19"/>
  </w:num>
  <w:num w:numId="20">
    <w:abstractNumId w:val="18"/>
  </w:num>
  <w:num w:numId="21">
    <w:abstractNumId w:val="13"/>
  </w:num>
  <w:num w:numId="22">
    <w:abstractNumId w:val="6"/>
  </w:num>
  <w:num w:numId="23">
    <w:abstractNumId w:val="10"/>
  </w:num>
  <w:num w:numId="24">
    <w:abstractNumId w:val="16"/>
  </w:num>
  <w:num w:numId="25">
    <w:abstractNumId w:val="3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bc0N7cwMTU1NTRW0lEKTi0uzszPAymwqAUAIKSECSwAAAA="/>
  </w:docVars>
  <w:rsids>
    <w:rsidRoot w:val="005835A4"/>
    <w:rsid w:val="00001A7C"/>
    <w:rsid w:val="000328B6"/>
    <w:rsid w:val="00055489"/>
    <w:rsid w:val="00071F23"/>
    <w:rsid w:val="00097502"/>
    <w:rsid w:val="00106130"/>
    <w:rsid w:val="00121404"/>
    <w:rsid w:val="0015763A"/>
    <w:rsid w:val="001A4943"/>
    <w:rsid w:val="001C3D16"/>
    <w:rsid w:val="00200519"/>
    <w:rsid w:val="00222EEB"/>
    <w:rsid w:val="0022514B"/>
    <w:rsid w:val="0026248D"/>
    <w:rsid w:val="00270CE6"/>
    <w:rsid w:val="00272DE6"/>
    <w:rsid w:val="002A28E2"/>
    <w:rsid w:val="002C7F21"/>
    <w:rsid w:val="002D644A"/>
    <w:rsid w:val="0030202B"/>
    <w:rsid w:val="00317F66"/>
    <w:rsid w:val="0036194F"/>
    <w:rsid w:val="0038308D"/>
    <w:rsid w:val="0044110B"/>
    <w:rsid w:val="00442492"/>
    <w:rsid w:val="00443671"/>
    <w:rsid w:val="00454B9E"/>
    <w:rsid w:val="004614D3"/>
    <w:rsid w:val="00477433"/>
    <w:rsid w:val="0049431A"/>
    <w:rsid w:val="004C11EC"/>
    <w:rsid w:val="00512C1E"/>
    <w:rsid w:val="00517C5A"/>
    <w:rsid w:val="005835A4"/>
    <w:rsid w:val="005902E5"/>
    <w:rsid w:val="005A27F2"/>
    <w:rsid w:val="005B40C4"/>
    <w:rsid w:val="005D2A1E"/>
    <w:rsid w:val="005E0BB5"/>
    <w:rsid w:val="005F09DE"/>
    <w:rsid w:val="005F2504"/>
    <w:rsid w:val="00610752"/>
    <w:rsid w:val="006A5E19"/>
    <w:rsid w:val="006B28CC"/>
    <w:rsid w:val="006B40E4"/>
    <w:rsid w:val="006B6332"/>
    <w:rsid w:val="006F4E12"/>
    <w:rsid w:val="006F7300"/>
    <w:rsid w:val="00753C76"/>
    <w:rsid w:val="0076340F"/>
    <w:rsid w:val="00791874"/>
    <w:rsid w:val="007A21AA"/>
    <w:rsid w:val="007A3CAC"/>
    <w:rsid w:val="007E01F1"/>
    <w:rsid w:val="007E27A6"/>
    <w:rsid w:val="00833641"/>
    <w:rsid w:val="00840F3E"/>
    <w:rsid w:val="00893DFE"/>
    <w:rsid w:val="00896FA1"/>
    <w:rsid w:val="008D43D9"/>
    <w:rsid w:val="008F6D25"/>
    <w:rsid w:val="00901DBF"/>
    <w:rsid w:val="009154C5"/>
    <w:rsid w:val="0095072F"/>
    <w:rsid w:val="009872F0"/>
    <w:rsid w:val="009942FC"/>
    <w:rsid w:val="00995A3C"/>
    <w:rsid w:val="009F1993"/>
    <w:rsid w:val="009F20D2"/>
    <w:rsid w:val="009F21A3"/>
    <w:rsid w:val="009F54F6"/>
    <w:rsid w:val="009F7887"/>
    <w:rsid w:val="00A416A8"/>
    <w:rsid w:val="00A52023"/>
    <w:rsid w:val="00A75ACA"/>
    <w:rsid w:val="00AC4AB3"/>
    <w:rsid w:val="00AE04E6"/>
    <w:rsid w:val="00B07B48"/>
    <w:rsid w:val="00B13C35"/>
    <w:rsid w:val="00B56AF5"/>
    <w:rsid w:val="00B57997"/>
    <w:rsid w:val="00B65513"/>
    <w:rsid w:val="00BB3957"/>
    <w:rsid w:val="00BC07E8"/>
    <w:rsid w:val="00BC0CA7"/>
    <w:rsid w:val="00BC41DB"/>
    <w:rsid w:val="00BD1CDB"/>
    <w:rsid w:val="00C0709E"/>
    <w:rsid w:val="00C12CA9"/>
    <w:rsid w:val="00C22159"/>
    <w:rsid w:val="00CC7340"/>
    <w:rsid w:val="00CF48F9"/>
    <w:rsid w:val="00D709A0"/>
    <w:rsid w:val="00D96ED7"/>
    <w:rsid w:val="00DA342A"/>
    <w:rsid w:val="00DC0751"/>
    <w:rsid w:val="00DC1A61"/>
    <w:rsid w:val="00DF0C25"/>
    <w:rsid w:val="00E2181E"/>
    <w:rsid w:val="00E27F57"/>
    <w:rsid w:val="00E55374"/>
    <w:rsid w:val="00E62B8F"/>
    <w:rsid w:val="00E749EC"/>
    <w:rsid w:val="00EC23E3"/>
    <w:rsid w:val="00F026E2"/>
    <w:rsid w:val="00F16DE0"/>
    <w:rsid w:val="00F31D43"/>
    <w:rsid w:val="00F50D18"/>
    <w:rsid w:val="00FC0A53"/>
    <w:rsid w:val="00FC0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59450"/>
  <w15:chartTrackingRefBased/>
  <w15:docId w15:val="{7839A316-762E-4F2E-9130-D939F4293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7340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7340"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7340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C734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C7340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7340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rezemp-highlightedfield-highlightedterm">
    <w:name w:val="rezemp-highlightedfield-highlightedterm"/>
    <w:basedOn w:val="DefaultParagraphFont"/>
    <w:rsid w:val="005835A4"/>
  </w:style>
  <w:style w:type="paragraph" w:styleId="NormalWeb">
    <w:name w:val="Normal (Web)"/>
    <w:basedOn w:val="Normal"/>
    <w:rsid w:val="005835A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7E01F1"/>
    <w:pPr>
      <w:ind w:left="720"/>
      <w:contextualSpacing/>
    </w:pPr>
  </w:style>
  <w:style w:type="character" w:styleId="Hyperlink">
    <w:name w:val="Hyperlink"/>
    <w:uiPriority w:val="99"/>
    <w:unhideWhenUsed/>
    <w:rsid w:val="005F2504"/>
    <w:rPr>
      <w:color w:val="0000FF"/>
      <w:u w:val="single"/>
    </w:rPr>
  </w:style>
  <w:style w:type="character" w:customStyle="1" w:styleId="normalchar">
    <w:name w:val="normal__char"/>
    <w:basedOn w:val="DefaultParagraphFont"/>
    <w:rsid w:val="005F2504"/>
  </w:style>
  <w:style w:type="paragraph" w:customStyle="1" w:styleId="Header1">
    <w:name w:val="Header1"/>
    <w:basedOn w:val="Normal"/>
    <w:rsid w:val="005F250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icl-u-textbold">
    <w:name w:val="icl-u-textbold"/>
    <w:basedOn w:val="DefaultParagraphFont"/>
    <w:rsid w:val="004614D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A27F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A27F2"/>
    <w:rPr>
      <w:rFonts w:ascii="Courier New" w:eastAsia="Times New Roman" w:hAnsi="Courier New" w:cs="Courier New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00519"/>
    <w:rPr>
      <w:rFonts w:ascii="Times New Roman" w:hAnsi="Times New Roman"/>
      <w:sz w:val="24"/>
    </w:rPr>
  </w:style>
  <w:style w:type="character" w:customStyle="1" w:styleId="ListParagraphChar">
    <w:name w:val="List Paragraph Char"/>
    <w:link w:val="ListParagraph"/>
    <w:uiPriority w:val="34"/>
    <w:locked/>
    <w:rsid w:val="005902E5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924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4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4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26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3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6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nehagm30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629</Words>
  <Characters>14986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matrix</dc:creator>
  <cp:keywords/>
  <dc:description/>
  <cp:lastModifiedBy>Vikas Gupta</cp:lastModifiedBy>
  <cp:revision>2</cp:revision>
  <dcterms:created xsi:type="dcterms:W3CDTF">2019-01-25T19:35:00Z</dcterms:created>
  <dcterms:modified xsi:type="dcterms:W3CDTF">2019-01-25T19:35:00Z</dcterms:modified>
</cp:coreProperties>
</file>